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76DC6" w14:textId="77777777" w:rsidR="0096184A" w:rsidRPr="00BB26E5" w:rsidRDefault="0096184A" w:rsidP="0096184A">
      <w:pPr>
        <w:tabs>
          <w:tab w:val="left" w:pos="8460"/>
        </w:tabs>
        <w:jc w:val="center"/>
        <w:rPr>
          <w:rFonts w:ascii="Museo Sans Rounded 100" w:hAnsi="Museo Sans Rounded 100"/>
          <w:sz w:val="12"/>
          <w:szCs w:val="12"/>
        </w:rPr>
      </w:pPr>
    </w:p>
    <w:p w14:paraId="31BB35B3" w14:textId="77777777" w:rsidR="0096184A" w:rsidRPr="00BB26E5" w:rsidRDefault="009D3692" w:rsidP="0096184A">
      <w:pPr>
        <w:tabs>
          <w:tab w:val="left" w:pos="8460"/>
        </w:tabs>
        <w:rPr>
          <w:rFonts w:ascii="Museo Sans Rounded 100" w:hAnsi="Museo Sans Rounded 100"/>
          <w:b/>
          <w:bCs/>
          <w:i/>
          <w:iCs/>
          <w:sz w:val="24"/>
          <w:szCs w:val="24"/>
        </w:rPr>
      </w:pPr>
      <w:r w:rsidRPr="00BB26E5">
        <w:rPr>
          <w:rFonts w:ascii="Museo Sans Rounded 100" w:hAnsi="Museo Sans Rounded 100"/>
          <w:b/>
          <w:bCs/>
          <w:iCs/>
          <w:sz w:val="24"/>
          <w:szCs w:val="24"/>
        </w:rPr>
        <w:t>Instructions:</w:t>
      </w:r>
      <w:r w:rsidRPr="00BB26E5">
        <w:rPr>
          <w:rFonts w:ascii="Museo Sans Rounded 100" w:hAnsi="Museo Sans Rounded 100"/>
          <w:b/>
          <w:bCs/>
          <w:i/>
          <w:iCs/>
          <w:sz w:val="24"/>
          <w:szCs w:val="24"/>
        </w:rPr>
        <w:t xml:space="preserve"> </w:t>
      </w:r>
      <w:r w:rsidR="0096184A" w:rsidRPr="00BB26E5">
        <w:rPr>
          <w:rFonts w:ascii="Museo Sans Rounded 100" w:hAnsi="Museo Sans Rounded 100"/>
          <w:sz w:val="24"/>
          <w:szCs w:val="24"/>
        </w:rPr>
        <w:t xml:space="preserve">Use this five-column format to provide documentation of Educational Criteria: Objectives, Content, Time Frames, Presenter(s)/Author(s)/Content Reviewer(s), and Instructional Strategies. </w:t>
      </w:r>
      <w:r w:rsidR="0069163C" w:rsidRPr="00BB26E5">
        <w:rPr>
          <w:rFonts w:ascii="Museo Sans Rounded 100" w:hAnsi="Museo Sans Rounded 100"/>
          <w:sz w:val="24"/>
          <w:szCs w:val="24"/>
        </w:rPr>
        <w:t xml:space="preserve"> Please include a title for your presentation.</w:t>
      </w:r>
    </w:p>
    <w:p w14:paraId="7607D5A9" w14:textId="77777777" w:rsidR="0096184A" w:rsidRPr="00BB26E5" w:rsidRDefault="0096184A" w:rsidP="0096184A">
      <w:pPr>
        <w:tabs>
          <w:tab w:val="left" w:pos="8460"/>
        </w:tabs>
        <w:rPr>
          <w:rFonts w:ascii="Museo Sans Rounded 100" w:hAnsi="Museo Sans Rounded 100"/>
          <w:sz w:val="24"/>
          <w:szCs w:val="24"/>
        </w:rPr>
      </w:pPr>
    </w:p>
    <w:p w14:paraId="0172C78A" w14:textId="0BC9EB28" w:rsidR="003E4272" w:rsidRDefault="0096184A" w:rsidP="003E4272">
      <w:pPr>
        <w:rPr>
          <w:sz w:val="24"/>
          <w:szCs w:val="24"/>
        </w:rPr>
      </w:pPr>
      <w:r w:rsidRPr="00BB26E5">
        <w:rPr>
          <w:rFonts w:ascii="Museo Sans Rounded 100" w:hAnsi="Museo Sans Rounded 100"/>
          <w:b/>
          <w:bCs/>
          <w:sz w:val="24"/>
          <w:highlight w:val="yellow"/>
        </w:rPr>
        <w:t>Title of Activity/Presentation</w:t>
      </w:r>
      <w:r w:rsidRPr="00BB26E5">
        <w:rPr>
          <w:rFonts w:ascii="Museo Sans Rounded 100" w:hAnsi="Museo Sans Rounded 100"/>
          <w:b/>
          <w:bCs/>
          <w:sz w:val="24"/>
        </w:rPr>
        <w:t xml:space="preserve">:  </w:t>
      </w:r>
    </w:p>
    <w:p w14:paraId="259CB918" w14:textId="2B5DB48D" w:rsidR="0096184A" w:rsidRPr="00BB26E5" w:rsidRDefault="0096184A" w:rsidP="0096184A">
      <w:pPr>
        <w:tabs>
          <w:tab w:val="left" w:pos="8460"/>
        </w:tabs>
        <w:rPr>
          <w:rFonts w:ascii="Museo Sans Rounded 100" w:hAnsi="Museo Sans Rounded 100"/>
          <w:sz w:val="24"/>
          <w:u w:val="single"/>
        </w:rPr>
      </w:pPr>
      <w:r w:rsidRPr="00BB26E5">
        <w:rPr>
          <w:rFonts w:ascii="Museo Sans Rounded 100" w:hAnsi="Museo Sans Rounded 100"/>
          <w:b/>
          <w:bCs/>
          <w:sz w:val="24"/>
          <w:u w:val="single"/>
        </w:rPr>
        <w:t>_________________________________________________________________________________________</w:t>
      </w:r>
    </w:p>
    <w:p w14:paraId="08759B93" w14:textId="77777777" w:rsidR="0096184A" w:rsidRPr="00BB26E5" w:rsidRDefault="0096184A" w:rsidP="0096184A">
      <w:pPr>
        <w:tabs>
          <w:tab w:val="left" w:pos="8460"/>
        </w:tabs>
        <w:rPr>
          <w:rFonts w:ascii="Museo Sans Rounded 100" w:hAnsi="Museo Sans Rounded 100"/>
          <w:sz w:val="16"/>
          <w:szCs w:val="16"/>
          <w:u w:val="single"/>
        </w:rPr>
      </w:pPr>
    </w:p>
    <w:tbl>
      <w:tblPr>
        <w:tblW w:w="13570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42"/>
        <w:gridCol w:w="3550"/>
        <w:gridCol w:w="2029"/>
        <w:gridCol w:w="2382"/>
        <w:gridCol w:w="610"/>
        <w:gridCol w:w="12"/>
        <w:gridCol w:w="2034"/>
        <w:gridCol w:w="11"/>
      </w:tblGrid>
      <w:tr w:rsidR="0096184A" w:rsidRPr="00BB26E5" w14:paraId="2BC77C80" w14:textId="77777777" w:rsidTr="009B4763">
        <w:trPr>
          <w:gridAfter w:val="1"/>
          <w:wAfter w:w="11" w:type="dxa"/>
          <w:tblHeader/>
          <w:jc w:val="center"/>
        </w:trPr>
        <w:tc>
          <w:tcPr>
            <w:tcW w:w="2942" w:type="dxa"/>
            <w:tcBorders>
              <w:top w:val="doub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vAlign w:val="center"/>
            <w:hideMark/>
          </w:tcPr>
          <w:p w14:paraId="22DDFF51" w14:textId="77777777" w:rsidR="0096184A" w:rsidRPr="00BB26E5" w:rsidRDefault="0096184A" w:rsidP="007914BA">
            <w:pPr>
              <w:tabs>
                <w:tab w:val="left" w:pos="8460"/>
              </w:tabs>
              <w:jc w:val="center"/>
              <w:rPr>
                <w:rFonts w:ascii="Museo Sans Rounded 100" w:hAnsi="Museo Sans Rounded 100"/>
                <w:b/>
                <w:caps/>
                <w:lang w:val="fr-FR"/>
              </w:rPr>
            </w:pPr>
            <w:r w:rsidRPr="00BB26E5">
              <w:rPr>
                <w:rFonts w:ascii="Museo Sans Rounded 100" w:hAnsi="Museo Sans Rounded 100"/>
                <w:b/>
                <w:caps/>
                <w:lang w:val="fr-FR"/>
              </w:rPr>
              <w:t>Objectives</w:t>
            </w:r>
          </w:p>
        </w:tc>
        <w:tc>
          <w:tcPr>
            <w:tcW w:w="3550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vAlign w:val="center"/>
            <w:hideMark/>
          </w:tcPr>
          <w:p w14:paraId="399880A5" w14:textId="77777777" w:rsidR="0096184A" w:rsidRPr="00BB26E5" w:rsidRDefault="0096184A" w:rsidP="007914BA">
            <w:pPr>
              <w:tabs>
                <w:tab w:val="left" w:pos="8460"/>
              </w:tabs>
              <w:jc w:val="center"/>
              <w:rPr>
                <w:rFonts w:ascii="Museo Sans Rounded 100" w:hAnsi="Museo Sans Rounded 100"/>
                <w:b/>
                <w:caps/>
                <w:lang w:val="fr-FR"/>
              </w:rPr>
            </w:pPr>
            <w:r w:rsidRPr="00BB26E5">
              <w:rPr>
                <w:rFonts w:ascii="Museo Sans Rounded 100" w:hAnsi="Museo Sans Rounded 100"/>
                <w:b/>
                <w:caps/>
                <w:lang w:val="fr-FR"/>
              </w:rPr>
              <w:t>Content</w:t>
            </w:r>
          </w:p>
        </w:tc>
        <w:tc>
          <w:tcPr>
            <w:tcW w:w="2029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vAlign w:val="center"/>
            <w:hideMark/>
          </w:tcPr>
          <w:p w14:paraId="2A8C18F4" w14:textId="77777777" w:rsidR="0096184A" w:rsidRPr="00BB26E5" w:rsidRDefault="0096184A" w:rsidP="007914BA">
            <w:pPr>
              <w:tabs>
                <w:tab w:val="left" w:pos="8460"/>
              </w:tabs>
              <w:jc w:val="center"/>
              <w:rPr>
                <w:rFonts w:ascii="Museo Sans Rounded 100" w:hAnsi="Museo Sans Rounded 100"/>
                <w:b/>
                <w:caps/>
              </w:rPr>
            </w:pPr>
            <w:r w:rsidRPr="00BB26E5">
              <w:rPr>
                <w:rFonts w:ascii="Museo Sans Rounded 100" w:hAnsi="Museo Sans Rounded 100"/>
                <w:b/>
                <w:caps/>
              </w:rPr>
              <w:t>Time Frame</w:t>
            </w:r>
          </w:p>
        </w:tc>
        <w:tc>
          <w:tcPr>
            <w:tcW w:w="2382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vAlign w:val="center"/>
            <w:hideMark/>
          </w:tcPr>
          <w:p w14:paraId="5BA60867" w14:textId="77777777" w:rsidR="0096184A" w:rsidRPr="00BB26E5" w:rsidRDefault="0096184A" w:rsidP="007914BA">
            <w:pPr>
              <w:tabs>
                <w:tab w:val="left" w:pos="8460"/>
              </w:tabs>
              <w:jc w:val="center"/>
              <w:rPr>
                <w:rFonts w:ascii="Museo Sans Rounded 100" w:hAnsi="Museo Sans Rounded 100"/>
                <w:b/>
                <w:caps/>
              </w:rPr>
            </w:pPr>
            <w:r w:rsidRPr="00BB26E5">
              <w:rPr>
                <w:rFonts w:ascii="Museo Sans Rounded 100" w:hAnsi="Museo Sans Rounded 100"/>
                <w:b/>
                <w:caps/>
              </w:rPr>
              <w:t>PRESENTER/ author</w:t>
            </w:r>
          </w:p>
        </w:tc>
        <w:tc>
          <w:tcPr>
            <w:tcW w:w="2656" w:type="dxa"/>
            <w:gridSpan w:val="3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shd w:val="clear" w:color="auto" w:fill="FFFF00"/>
            <w:vAlign w:val="center"/>
            <w:hideMark/>
          </w:tcPr>
          <w:p w14:paraId="0B9D475D" w14:textId="77777777" w:rsidR="0096184A" w:rsidRPr="00BB26E5" w:rsidRDefault="0096184A" w:rsidP="007914BA">
            <w:pPr>
              <w:tabs>
                <w:tab w:val="left" w:pos="8460"/>
              </w:tabs>
              <w:jc w:val="center"/>
              <w:rPr>
                <w:rFonts w:ascii="Museo Sans Rounded 100" w:hAnsi="Museo Sans Rounded 100"/>
                <w:b/>
                <w:caps/>
              </w:rPr>
            </w:pPr>
            <w:r w:rsidRPr="00BB26E5">
              <w:rPr>
                <w:rFonts w:ascii="Museo Sans Rounded 100" w:hAnsi="Museo Sans Rounded 100"/>
                <w:b/>
                <w:caps/>
              </w:rPr>
              <w:t>Instructional STRATEGIES</w:t>
            </w:r>
          </w:p>
        </w:tc>
      </w:tr>
      <w:tr w:rsidR="0096184A" w:rsidRPr="00BB26E5" w14:paraId="021BBA03" w14:textId="77777777" w:rsidTr="009B4763">
        <w:trPr>
          <w:gridAfter w:val="1"/>
          <w:wAfter w:w="11" w:type="dxa"/>
          <w:jc w:val="center"/>
        </w:trPr>
        <w:tc>
          <w:tcPr>
            <w:tcW w:w="2942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1EFFF971" w14:textId="77777777" w:rsidR="0096184A" w:rsidRPr="00BB26E5" w:rsidRDefault="0096184A" w:rsidP="0041304F">
            <w:pPr>
              <w:tabs>
                <w:tab w:val="left" w:pos="8460"/>
              </w:tabs>
              <w:jc w:val="center"/>
              <w:rPr>
                <w:rFonts w:ascii="Museo Sans Rounded 100" w:hAnsi="Museo Sans Rounded 100"/>
                <w:sz w:val="22"/>
              </w:rPr>
            </w:pPr>
            <w:r w:rsidRPr="00BB26E5">
              <w:rPr>
                <w:rFonts w:ascii="Museo Sans Rounded 100" w:hAnsi="Museo Sans Rounded 100"/>
                <w:sz w:val="22"/>
              </w:rPr>
              <w:t>List the learner objectives in behavioral/measurable outcomes for evaluation.</w:t>
            </w:r>
          </w:p>
        </w:tc>
        <w:tc>
          <w:tcPr>
            <w:tcW w:w="35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D112DB4" w14:textId="77777777" w:rsidR="0096184A" w:rsidRPr="00BB26E5" w:rsidRDefault="0096184A" w:rsidP="009B4763">
            <w:pPr>
              <w:pStyle w:val="Footer"/>
              <w:tabs>
                <w:tab w:val="clear" w:pos="4320"/>
                <w:tab w:val="left" w:pos="8460"/>
              </w:tabs>
              <w:jc w:val="center"/>
              <w:rPr>
                <w:rFonts w:ascii="Museo Sans Rounded 100" w:hAnsi="Museo Sans Rounded 100"/>
                <w:sz w:val="22"/>
              </w:rPr>
            </w:pPr>
            <w:r w:rsidRPr="00BB26E5">
              <w:rPr>
                <w:rFonts w:ascii="Museo Sans Rounded 100" w:hAnsi="Museo Sans Rounded 100"/>
                <w:sz w:val="22"/>
              </w:rPr>
              <w:t xml:space="preserve">Provide an outline/description of the content presented.  It must be more than a restatement of the objective. </w:t>
            </w:r>
            <w:r w:rsidR="009B4763" w:rsidRPr="00BB26E5">
              <w:rPr>
                <w:rFonts w:ascii="Museo Sans Rounded 100" w:hAnsi="Museo Sans Rounded 100"/>
                <w:sz w:val="22"/>
              </w:rPr>
              <w:t>Content m</w:t>
            </w:r>
            <w:r w:rsidRPr="00BB26E5">
              <w:rPr>
                <w:rFonts w:ascii="Museo Sans Rounded 100" w:hAnsi="Museo Sans Rounded 100"/>
                <w:sz w:val="22"/>
              </w:rPr>
              <w:t>ust be evidence-based or based on the best available evidence.</w:t>
            </w:r>
          </w:p>
        </w:tc>
        <w:tc>
          <w:tcPr>
            <w:tcW w:w="2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7713416E" w14:textId="77777777" w:rsidR="0096184A" w:rsidRPr="00BB26E5" w:rsidRDefault="0096184A" w:rsidP="009B4763">
            <w:pPr>
              <w:tabs>
                <w:tab w:val="left" w:pos="8460"/>
              </w:tabs>
              <w:jc w:val="center"/>
              <w:rPr>
                <w:rFonts w:ascii="Museo Sans Rounded 100" w:hAnsi="Museo Sans Rounded 100"/>
                <w:sz w:val="22"/>
              </w:rPr>
            </w:pPr>
            <w:r w:rsidRPr="00BB26E5">
              <w:rPr>
                <w:rFonts w:ascii="Museo Sans Rounded 100" w:hAnsi="Museo Sans Rounded 100"/>
                <w:sz w:val="22"/>
              </w:rPr>
              <w:t>Provide a</w:t>
            </w:r>
            <w:r w:rsidR="009B4763" w:rsidRPr="00BB26E5">
              <w:rPr>
                <w:rFonts w:ascii="Museo Sans Rounded 100" w:hAnsi="Museo Sans Rounded 100"/>
                <w:sz w:val="22"/>
              </w:rPr>
              <w:t>n estimated</w:t>
            </w:r>
            <w:r w:rsidRPr="00BB26E5">
              <w:rPr>
                <w:rFonts w:ascii="Museo Sans Rounded 100" w:hAnsi="Museo Sans Rounded 100"/>
                <w:sz w:val="22"/>
              </w:rPr>
              <w:t xml:space="preserve"> </w:t>
            </w:r>
            <w:r w:rsidR="009B4763" w:rsidRPr="00BB26E5">
              <w:rPr>
                <w:rFonts w:ascii="Museo Sans Rounded 100" w:hAnsi="Museo Sans Rounded 100"/>
                <w:sz w:val="22"/>
              </w:rPr>
              <w:t>number of</w:t>
            </w:r>
            <w:r w:rsidRPr="00BB26E5">
              <w:rPr>
                <w:rFonts w:ascii="Museo Sans Rounded 100" w:hAnsi="Museo Sans Rounded 100"/>
                <w:sz w:val="22"/>
              </w:rPr>
              <w:t xml:space="preserve"> minutes</w:t>
            </w:r>
            <w:r w:rsidR="009B4763" w:rsidRPr="00BB26E5">
              <w:rPr>
                <w:rFonts w:ascii="Museo Sans Rounded 100" w:hAnsi="Museo Sans Rounded 100"/>
                <w:sz w:val="22"/>
              </w:rPr>
              <w:t xml:space="preserve"> needed </w:t>
            </w:r>
            <w:r w:rsidRPr="00BB26E5">
              <w:rPr>
                <w:rFonts w:ascii="Museo Sans Rounded 100" w:hAnsi="Museo Sans Rounded 100"/>
                <w:sz w:val="22"/>
              </w:rPr>
              <w:t>for each objective.</w:t>
            </w:r>
          </w:p>
        </w:tc>
        <w:tc>
          <w:tcPr>
            <w:tcW w:w="23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8C22082" w14:textId="77777777" w:rsidR="0096184A" w:rsidRPr="00BB26E5" w:rsidRDefault="0096184A" w:rsidP="0041304F">
            <w:pPr>
              <w:tabs>
                <w:tab w:val="left" w:pos="8460"/>
              </w:tabs>
              <w:jc w:val="center"/>
              <w:rPr>
                <w:rFonts w:ascii="Museo Sans Rounded 100" w:hAnsi="Museo Sans Rounded 100"/>
                <w:sz w:val="22"/>
              </w:rPr>
            </w:pPr>
            <w:r w:rsidRPr="00BB26E5">
              <w:rPr>
                <w:rFonts w:ascii="Museo Sans Rounded 100" w:hAnsi="Museo Sans Rounded 100"/>
                <w:sz w:val="22"/>
              </w:rPr>
              <w:t>List the presenter/author for each objective.</w:t>
            </w:r>
          </w:p>
        </w:tc>
        <w:tc>
          <w:tcPr>
            <w:tcW w:w="2656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A65E556" w14:textId="77777777" w:rsidR="0096184A" w:rsidRPr="00BB26E5" w:rsidRDefault="0096184A" w:rsidP="009B4763">
            <w:pPr>
              <w:tabs>
                <w:tab w:val="left" w:pos="8460"/>
              </w:tabs>
              <w:ind w:right="-42"/>
              <w:jc w:val="center"/>
              <w:rPr>
                <w:rFonts w:ascii="Museo Sans Rounded 100" w:hAnsi="Museo Sans Rounded 100"/>
                <w:sz w:val="22"/>
              </w:rPr>
            </w:pPr>
            <w:r w:rsidRPr="00BB26E5">
              <w:rPr>
                <w:rFonts w:ascii="Museo Sans Rounded 100" w:hAnsi="Museo Sans Rounded 100"/>
                <w:sz w:val="22"/>
              </w:rPr>
              <w:t xml:space="preserve">List teaching strategies </w:t>
            </w:r>
            <w:r w:rsidR="009B4763" w:rsidRPr="00BB26E5">
              <w:rPr>
                <w:rFonts w:ascii="Museo Sans Rounded 100" w:hAnsi="Museo Sans Rounded 100"/>
                <w:sz w:val="22"/>
              </w:rPr>
              <w:t>&amp;</w:t>
            </w:r>
            <w:r w:rsidRPr="00BB26E5">
              <w:rPr>
                <w:rFonts w:ascii="Museo Sans Rounded 100" w:hAnsi="Museo Sans Rounded 100"/>
                <w:sz w:val="22"/>
              </w:rPr>
              <w:t xml:space="preserve"> delivery methods </w:t>
            </w:r>
            <w:r w:rsidR="0041304F" w:rsidRPr="00BB26E5">
              <w:rPr>
                <w:rFonts w:ascii="Museo Sans Rounded 100" w:hAnsi="Museo Sans Rounded 100"/>
                <w:sz w:val="22"/>
              </w:rPr>
              <w:t>used</w:t>
            </w:r>
            <w:r w:rsidRPr="00BB26E5">
              <w:rPr>
                <w:rFonts w:ascii="Museo Sans Rounded 100" w:hAnsi="Museo Sans Rounded 100"/>
                <w:sz w:val="22"/>
              </w:rPr>
              <w:t xml:space="preserve"> to present each objective. </w:t>
            </w:r>
            <w:r w:rsidR="0041304F" w:rsidRPr="00BB26E5">
              <w:rPr>
                <w:rFonts w:ascii="Museo Sans Rounded 100" w:hAnsi="Museo Sans Rounded 100"/>
                <w:sz w:val="22"/>
              </w:rPr>
              <w:t>Such as: lecture, PPT, handout, group discussion, video, etc.</w:t>
            </w:r>
          </w:p>
        </w:tc>
      </w:tr>
      <w:tr w:rsidR="00BF20A3" w:rsidRPr="00BB26E5" w14:paraId="08BDF702" w14:textId="77777777" w:rsidTr="0069163C">
        <w:trPr>
          <w:gridAfter w:val="1"/>
          <w:wAfter w:w="11" w:type="dxa"/>
          <w:trHeight w:val="327"/>
          <w:jc w:val="center"/>
        </w:trPr>
        <w:tc>
          <w:tcPr>
            <w:tcW w:w="2942" w:type="dxa"/>
            <w:vMerge w:val="restart"/>
            <w:tcBorders>
              <w:top w:val="single" w:sz="6" w:space="0" w:color="000000"/>
              <w:left w:val="double" w:sz="6" w:space="0" w:color="000000"/>
              <w:right w:val="single" w:sz="6" w:space="0" w:color="000000"/>
            </w:tcBorders>
          </w:tcPr>
          <w:p w14:paraId="7CBBA72E" w14:textId="17941953" w:rsidR="003E4272" w:rsidRPr="00BB26E5" w:rsidRDefault="003E4272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20F36C24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35885C59" w14:textId="1D6724A5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B4B8FCF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CD8CAFF" w14:textId="3A68C20C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3F06777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didactic lecture</w:t>
            </w:r>
          </w:p>
        </w:tc>
      </w:tr>
      <w:tr w:rsidR="00BF20A3" w:rsidRPr="00BB26E5" w14:paraId="748C9663" w14:textId="77777777" w:rsidTr="0069163C">
        <w:trPr>
          <w:gridAfter w:val="1"/>
          <w:wAfter w:w="11" w:type="dxa"/>
          <w:trHeight w:val="321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7AB9B2BB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10ABA2D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3952F22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D3DFC94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E0F6958" w14:textId="5FE90FF0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0493BEB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case presentation</w:t>
            </w:r>
          </w:p>
        </w:tc>
      </w:tr>
      <w:tr w:rsidR="00BF20A3" w:rsidRPr="00BB26E5" w14:paraId="60F3D2E3" w14:textId="77777777" w:rsidTr="0069163C">
        <w:trPr>
          <w:gridAfter w:val="1"/>
          <w:wAfter w:w="11" w:type="dxa"/>
          <w:trHeight w:val="321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50724302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A81850F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65DA686A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6E48DCB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9204BB6" w14:textId="77777777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70549FA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video projects</w:t>
            </w:r>
          </w:p>
        </w:tc>
      </w:tr>
      <w:tr w:rsidR="00BF20A3" w:rsidRPr="00BB26E5" w14:paraId="191BDD1E" w14:textId="77777777" w:rsidTr="0069163C">
        <w:trPr>
          <w:gridAfter w:val="1"/>
          <w:wAfter w:w="11" w:type="dxa"/>
          <w:trHeight w:val="321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04EE2ADB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3FEEC59C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61FD866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EBD9C04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B1732EC" w14:textId="0B155244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4097009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slides</w:t>
            </w:r>
          </w:p>
        </w:tc>
      </w:tr>
      <w:tr w:rsidR="00BF20A3" w:rsidRPr="00BB26E5" w14:paraId="196968EF" w14:textId="77777777" w:rsidTr="0069163C">
        <w:trPr>
          <w:gridAfter w:val="1"/>
          <w:wAfter w:w="11" w:type="dxa"/>
          <w:trHeight w:val="321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5CFE8530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2B48729B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5617AEE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7B5AF09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008DD69" w14:textId="77777777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F22E9A0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 xml:space="preserve">role playing </w:t>
            </w:r>
          </w:p>
        </w:tc>
      </w:tr>
      <w:tr w:rsidR="00BF20A3" w:rsidRPr="00BB26E5" w14:paraId="4DF19C7E" w14:textId="77777777" w:rsidTr="0069163C">
        <w:trPr>
          <w:gridAfter w:val="1"/>
          <w:wAfter w:w="11" w:type="dxa"/>
          <w:trHeight w:val="321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7BEB4913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C5F5D36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187851C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70A4842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082D196" w14:textId="4C01B9A4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5AF3784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Q&amp;A</w:t>
            </w:r>
          </w:p>
        </w:tc>
      </w:tr>
      <w:tr w:rsidR="00BF20A3" w:rsidRPr="00BB26E5" w14:paraId="0A65FB72" w14:textId="77777777" w:rsidTr="0069163C">
        <w:trPr>
          <w:gridAfter w:val="1"/>
          <w:wAfter w:w="11" w:type="dxa"/>
          <w:trHeight w:val="321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490D69EF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22A5DFB3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083A2C1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65079FF3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090254F" w14:textId="770D67D9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4F44773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panel</w:t>
            </w:r>
          </w:p>
        </w:tc>
      </w:tr>
      <w:tr w:rsidR="00BF20A3" w:rsidRPr="00BB26E5" w14:paraId="39882ED7" w14:textId="77777777" w:rsidTr="0069163C">
        <w:trPr>
          <w:gridAfter w:val="1"/>
          <w:wAfter w:w="11" w:type="dxa"/>
          <w:trHeight w:val="321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056BF0C7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900A3CA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8983747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28D6FCB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7067FC8" w14:textId="77777777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F610EF9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audio course</w:t>
            </w:r>
          </w:p>
        </w:tc>
      </w:tr>
      <w:tr w:rsidR="00BF20A3" w:rsidRPr="00BB26E5" w14:paraId="7B3D5856" w14:textId="77777777" w:rsidTr="0069163C">
        <w:trPr>
          <w:gridAfter w:val="1"/>
          <w:wAfter w:w="11" w:type="dxa"/>
          <w:trHeight w:val="321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3879B36A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2FE4C406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7640DDD6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318B5BC5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4A4C6650" w14:textId="77777777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FFDEB6B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small breakouts</w:t>
            </w:r>
          </w:p>
        </w:tc>
      </w:tr>
      <w:tr w:rsidR="00BF20A3" w:rsidRPr="00BB26E5" w14:paraId="3823E4BF" w14:textId="77777777" w:rsidTr="0069163C">
        <w:trPr>
          <w:gridAfter w:val="1"/>
          <w:wAfter w:w="11" w:type="dxa"/>
          <w:trHeight w:val="321"/>
          <w:jc w:val="center"/>
        </w:trPr>
        <w:tc>
          <w:tcPr>
            <w:tcW w:w="2942" w:type="dxa"/>
            <w:vMerge/>
            <w:tcBorders>
              <w:left w:val="double" w:sz="6" w:space="0" w:color="000000"/>
              <w:bottom w:val="single" w:sz="6" w:space="0" w:color="000000"/>
              <w:right w:val="single" w:sz="6" w:space="0" w:color="000000"/>
            </w:tcBorders>
          </w:tcPr>
          <w:p w14:paraId="7B72CDCE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4E4DB2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079B3B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DAD9C2" w14:textId="77777777" w:rsidR="00BF20A3" w:rsidRPr="00BB26E5" w:rsidRDefault="00BF20A3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1E0D194" w14:textId="77777777" w:rsidR="00BF20A3" w:rsidRPr="00BB26E5" w:rsidRDefault="00BF20A3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8D4D609" w14:textId="77777777" w:rsidR="00BF20A3" w:rsidRPr="00BB26E5" w:rsidRDefault="00BF20A3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other ________</w:t>
            </w:r>
          </w:p>
        </w:tc>
      </w:tr>
      <w:tr w:rsidR="007914BA" w:rsidRPr="00BB26E5" w14:paraId="0D3168EA" w14:textId="77777777" w:rsidTr="0069163C">
        <w:trPr>
          <w:gridAfter w:val="1"/>
          <w:wAfter w:w="11" w:type="dxa"/>
          <w:trHeight w:val="270"/>
          <w:jc w:val="center"/>
        </w:trPr>
        <w:tc>
          <w:tcPr>
            <w:tcW w:w="2942" w:type="dxa"/>
            <w:vMerge w:val="restart"/>
            <w:tcBorders>
              <w:top w:val="single" w:sz="6" w:space="0" w:color="000000"/>
              <w:left w:val="double" w:sz="6" w:space="0" w:color="000000"/>
              <w:right w:val="single" w:sz="6" w:space="0" w:color="000000"/>
            </w:tcBorders>
          </w:tcPr>
          <w:p w14:paraId="540B462E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  <w:r w:rsidRPr="00BB26E5">
              <w:rPr>
                <w:rFonts w:ascii="Museo Sans Rounded 100" w:hAnsi="Museo Sans Rounded 100"/>
              </w:rPr>
              <w:t>Objective #2</w:t>
            </w:r>
          </w:p>
          <w:p w14:paraId="4F9047E6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  <w:p w14:paraId="6D231FB0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  <w:p w14:paraId="77839AAB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  <w:p w14:paraId="0ED19C84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  <w:p w14:paraId="1A6E3A50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11BFD80C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7CFF4B1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FEAE3D8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133C27E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9B91A44" w14:textId="77777777" w:rsidR="007914BA" w:rsidRPr="00BB26E5" w:rsidRDefault="007914BA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didactic lecture</w:t>
            </w:r>
          </w:p>
        </w:tc>
      </w:tr>
      <w:tr w:rsidR="007914BA" w:rsidRPr="00BB26E5" w14:paraId="27018DEA" w14:textId="77777777" w:rsidTr="0069163C">
        <w:trPr>
          <w:gridAfter w:val="1"/>
          <w:wAfter w:w="11" w:type="dxa"/>
          <w:trHeight w:val="261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3B929F84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2FE61E0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73FD7675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DB66D87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A94AABC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466CE34" w14:textId="77777777" w:rsidR="007914BA" w:rsidRPr="00BB26E5" w:rsidRDefault="007914BA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case presentation</w:t>
            </w:r>
          </w:p>
        </w:tc>
      </w:tr>
      <w:tr w:rsidR="007914BA" w:rsidRPr="00BB26E5" w14:paraId="57F69C78" w14:textId="77777777" w:rsidTr="0069163C">
        <w:trPr>
          <w:gridAfter w:val="1"/>
          <w:wAfter w:w="11" w:type="dxa"/>
          <w:trHeight w:val="138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01AE0894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C8BBC95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67CE570D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71EE8406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64BC3D4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3A47A5B" w14:textId="77777777" w:rsidR="007914BA" w:rsidRPr="00BB26E5" w:rsidRDefault="007914BA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video projects</w:t>
            </w:r>
          </w:p>
        </w:tc>
      </w:tr>
      <w:tr w:rsidR="007914BA" w:rsidRPr="00BB26E5" w14:paraId="2FD28707" w14:textId="77777777" w:rsidTr="0069163C">
        <w:trPr>
          <w:gridAfter w:val="1"/>
          <w:wAfter w:w="11" w:type="dxa"/>
          <w:trHeight w:val="138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2ADD9644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1DA6D0C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3961DA2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30FB9323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E4883E6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EF8F4C1" w14:textId="77777777" w:rsidR="007914BA" w:rsidRPr="00BB26E5" w:rsidRDefault="007914BA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slides</w:t>
            </w:r>
          </w:p>
        </w:tc>
      </w:tr>
      <w:tr w:rsidR="007914BA" w:rsidRPr="00BB26E5" w14:paraId="01BEE09D" w14:textId="77777777" w:rsidTr="0069163C">
        <w:trPr>
          <w:gridAfter w:val="1"/>
          <w:wAfter w:w="11" w:type="dxa"/>
          <w:trHeight w:val="138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3A92D536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2E0A3EE7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A1BE5EE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7B50B645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26D7AF6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D131FFD" w14:textId="77777777" w:rsidR="007914BA" w:rsidRPr="00BB26E5" w:rsidRDefault="007914BA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 xml:space="preserve">role playing </w:t>
            </w:r>
          </w:p>
        </w:tc>
      </w:tr>
      <w:tr w:rsidR="007914BA" w:rsidRPr="00BB26E5" w14:paraId="46686F94" w14:textId="77777777" w:rsidTr="0069163C">
        <w:trPr>
          <w:gridAfter w:val="1"/>
          <w:wAfter w:w="11" w:type="dxa"/>
          <w:trHeight w:val="138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12BBA740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40C0F47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DB2FD26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76A652EC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5C829CF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4AF8D0A0" w14:textId="77777777" w:rsidR="007914BA" w:rsidRPr="00BB26E5" w:rsidRDefault="007914BA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Q&amp;A</w:t>
            </w:r>
          </w:p>
        </w:tc>
      </w:tr>
      <w:tr w:rsidR="007914BA" w:rsidRPr="00BB26E5" w14:paraId="54574CBF" w14:textId="77777777" w:rsidTr="0069163C">
        <w:trPr>
          <w:gridAfter w:val="1"/>
          <w:wAfter w:w="11" w:type="dxa"/>
          <w:trHeight w:val="138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2F8D585C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C8381DC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3C19B6DB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188B28B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3436672C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620D34F" w14:textId="77777777" w:rsidR="007914BA" w:rsidRPr="00BB26E5" w:rsidRDefault="007914BA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panel</w:t>
            </w:r>
          </w:p>
        </w:tc>
      </w:tr>
      <w:tr w:rsidR="007914BA" w:rsidRPr="00BB26E5" w14:paraId="4D9316B0" w14:textId="77777777" w:rsidTr="0069163C">
        <w:trPr>
          <w:gridAfter w:val="1"/>
          <w:wAfter w:w="11" w:type="dxa"/>
          <w:trHeight w:val="138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34282D6E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46399F9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7C16A418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BA2273B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6C7B54F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6837E5B" w14:textId="77777777" w:rsidR="007914BA" w:rsidRPr="00BB26E5" w:rsidRDefault="007914BA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audio course</w:t>
            </w:r>
          </w:p>
        </w:tc>
      </w:tr>
      <w:tr w:rsidR="007914BA" w:rsidRPr="00BB26E5" w14:paraId="73891BA4" w14:textId="77777777" w:rsidTr="0069163C">
        <w:trPr>
          <w:gridAfter w:val="1"/>
          <w:wAfter w:w="11" w:type="dxa"/>
          <w:trHeight w:val="138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1EDA4F88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3829D5F8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38026276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E881AC3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6779922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453A9594" w14:textId="77777777" w:rsidR="007914BA" w:rsidRPr="00BB26E5" w:rsidRDefault="007914BA" w:rsidP="00E903BC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small breakouts</w:t>
            </w:r>
          </w:p>
        </w:tc>
      </w:tr>
      <w:tr w:rsidR="007914BA" w:rsidRPr="00BB26E5" w14:paraId="5DAA7592" w14:textId="77777777" w:rsidTr="0069163C">
        <w:trPr>
          <w:gridAfter w:val="1"/>
          <w:wAfter w:w="11" w:type="dxa"/>
          <w:trHeight w:val="351"/>
          <w:jc w:val="center"/>
        </w:trPr>
        <w:tc>
          <w:tcPr>
            <w:tcW w:w="2942" w:type="dxa"/>
            <w:vMerge/>
            <w:tcBorders>
              <w:left w:val="double" w:sz="6" w:space="0" w:color="000000"/>
              <w:bottom w:val="single" w:sz="6" w:space="0" w:color="000000"/>
              <w:right w:val="single" w:sz="6" w:space="0" w:color="000000"/>
            </w:tcBorders>
          </w:tcPr>
          <w:p w14:paraId="6DF64A5A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8F4E91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C5CB7F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1C912A" w14:textId="77777777" w:rsidR="007914BA" w:rsidRPr="00BB26E5" w:rsidRDefault="007914BA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5F9E3C9" w14:textId="77777777" w:rsidR="007914BA" w:rsidRPr="00BB26E5" w:rsidRDefault="007914BA" w:rsidP="00E903BC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EA43C4E" w14:textId="77777777" w:rsidR="007914BA" w:rsidRPr="00BB26E5" w:rsidRDefault="007914BA" w:rsidP="007914BA">
            <w:pPr>
              <w:spacing w:beforeLines="20" w:before="48"/>
              <w:ind w:right="-30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other ________</w:t>
            </w:r>
          </w:p>
        </w:tc>
      </w:tr>
      <w:tr w:rsidR="0069163C" w:rsidRPr="00BB26E5" w14:paraId="3FA928E1" w14:textId="77777777" w:rsidTr="0069163C">
        <w:trPr>
          <w:trHeight w:val="360"/>
          <w:jc w:val="center"/>
        </w:trPr>
        <w:tc>
          <w:tcPr>
            <w:tcW w:w="2942" w:type="dxa"/>
            <w:vMerge w:val="restart"/>
            <w:tcBorders>
              <w:top w:val="single" w:sz="6" w:space="0" w:color="000000"/>
              <w:left w:val="double" w:sz="6" w:space="0" w:color="000000"/>
              <w:right w:val="single" w:sz="6" w:space="0" w:color="000000"/>
            </w:tcBorders>
          </w:tcPr>
          <w:p w14:paraId="6F6D37D4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  <w:r w:rsidRPr="00BB26E5">
              <w:rPr>
                <w:rFonts w:ascii="Museo Sans Rounded 100" w:hAnsi="Museo Sans Rounded 100"/>
              </w:rPr>
              <w:t>Objective #3</w:t>
            </w:r>
          </w:p>
        </w:tc>
        <w:tc>
          <w:tcPr>
            <w:tcW w:w="355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C03BF65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6D25770" w14:textId="77777777" w:rsidR="0069163C" w:rsidRPr="00BB26E5" w:rsidRDefault="0069163C" w:rsidP="0069163C">
            <w:pPr>
              <w:rPr>
                <w:rFonts w:ascii="Museo Sans Rounded 100" w:hAnsi="Museo Sans Rounded 100"/>
              </w:rPr>
            </w:pPr>
          </w:p>
        </w:tc>
        <w:tc>
          <w:tcPr>
            <w:tcW w:w="2382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0E71440C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A4C4A77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4BD1835B" w14:textId="77777777" w:rsidR="0069163C" w:rsidRPr="00BB26E5" w:rsidRDefault="0069163C" w:rsidP="00616AA1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didactic lecture</w:t>
            </w:r>
          </w:p>
        </w:tc>
      </w:tr>
      <w:tr w:rsidR="0069163C" w:rsidRPr="00BB26E5" w14:paraId="105E55A3" w14:textId="77777777" w:rsidTr="0069163C">
        <w:trPr>
          <w:trHeight w:val="342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57920C04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8E3CBD9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761007DD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600AA6CA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13AD76D1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00B3E4D4" w14:textId="77777777" w:rsidR="0069163C" w:rsidRPr="00BB26E5" w:rsidRDefault="0069163C" w:rsidP="00616AA1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case presentation</w:t>
            </w:r>
          </w:p>
        </w:tc>
      </w:tr>
      <w:tr w:rsidR="0069163C" w:rsidRPr="00BB26E5" w14:paraId="256AB466" w14:textId="77777777" w:rsidTr="0069163C">
        <w:trPr>
          <w:trHeight w:val="342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0E07FFAC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63E823F7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BB89EF2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4B694C3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B75D76D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72D66196" w14:textId="77777777" w:rsidR="0069163C" w:rsidRPr="00BB26E5" w:rsidRDefault="0069163C" w:rsidP="00616AA1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video projects</w:t>
            </w:r>
          </w:p>
        </w:tc>
      </w:tr>
      <w:tr w:rsidR="0069163C" w:rsidRPr="00BB26E5" w14:paraId="49C7146B" w14:textId="77777777" w:rsidTr="0069163C">
        <w:trPr>
          <w:trHeight w:val="342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09977F1B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3F3DE51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DA4830D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7B4430FB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2181449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70CED4D0" w14:textId="77777777" w:rsidR="0069163C" w:rsidRPr="00BB26E5" w:rsidRDefault="0069163C" w:rsidP="00616AA1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slides</w:t>
            </w:r>
          </w:p>
        </w:tc>
      </w:tr>
      <w:tr w:rsidR="0069163C" w:rsidRPr="00BB26E5" w14:paraId="112F0B0F" w14:textId="77777777" w:rsidTr="0069163C">
        <w:trPr>
          <w:trHeight w:val="342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75672A27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1C91FD8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6BD756BE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3F27967C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6CC4D668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566238EF" w14:textId="77777777" w:rsidR="0069163C" w:rsidRPr="00BB26E5" w:rsidRDefault="0069163C" w:rsidP="00616AA1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 xml:space="preserve">role playing </w:t>
            </w:r>
          </w:p>
        </w:tc>
      </w:tr>
      <w:tr w:rsidR="0069163C" w:rsidRPr="00BB26E5" w14:paraId="2DEBFB09" w14:textId="77777777" w:rsidTr="0069163C">
        <w:trPr>
          <w:trHeight w:val="342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54C7F6F2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6597A1C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1AE2FA2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2661AD1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21F89E9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3EFA9326" w14:textId="77777777" w:rsidR="0069163C" w:rsidRPr="00BB26E5" w:rsidRDefault="0069163C" w:rsidP="00616AA1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Q&amp;A</w:t>
            </w:r>
          </w:p>
        </w:tc>
      </w:tr>
      <w:tr w:rsidR="0069163C" w:rsidRPr="00BB26E5" w14:paraId="0487A755" w14:textId="77777777" w:rsidTr="0069163C">
        <w:trPr>
          <w:trHeight w:val="342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510A6721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723352F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3CBBF788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121403BC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24E00948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41D0DBA9" w14:textId="77777777" w:rsidR="0069163C" w:rsidRPr="00BB26E5" w:rsidRDefault="0069163C" w:rsidP="00616AA1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panel</w:t>
            </w:r>
          </w:p>
        </w:tc>
      </w:tr>
      <w:tr w:rsidR="0069163C" w:rsidRPr="00BB26E5" w14:paraId="08168CA9" w14:textId="77777777" w:rsidTr="0069163C">
        <w:trPr>
          <w:trHeight w:val="342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632B1F8C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8663C7E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552B6033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7C1667BB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2965DA9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5D93BF16" w14:textId="77777777" w:rsidR="0069163C" w:rsidRPr="00BB26E5" w:rsidRDefault="0069163C" w:rsidP="00616AA1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audio course</w:t>
            </w:r>
          </w:p>
        </w:tc>
      </w:tr>
      <w:tr w:rsidR="0069163C" w:rsidRPr="00BB26E5" w14:paraId="0D850461" w14:textId="77777777" w:rsidTr="0069163C">
        <w:trPr>
          <w:trHeight w:val="435"/>
          <w:jc w:val="center"/>
        </w:trPr>
        <w:tc>
          <w:tcPr>
            <w:tcW w:w="2942" w:type="dxa"/>
            <w:vMerge/>
            <w:tcBorders>
              <w:left w:val="double" w:sz="6" w:space="0" w:color="000000"/>
              <w:right w:val="single" w:sz="6" w:space="0" w:color="000000"/>
            </w:tcBorders>
          </w:tcPr>
          <w:p w14:paraId="641ED575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DEFCDD6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43B84689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right w:val="single" w:sz="6" w:space="0" w:color="000000"/>
            </w:tcBorders>
          </w:tcPr>
          <w:p w14:paraId="0F76CDAA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BBCA8B4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6FA0F933" w14:textId="77777777" w:rsidR="0069163C" w:rsidRPr="00BB26E5" w:rsidRDefault="0069163C" w:rsidP="00616AA1">
            <w:pPr>
              <w:spacing w:beforeLines="20" w:before="48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small breakouts</w:t>
            </w:r>
          </w:p>
        </w:tc>
      </w:tr>
      <w:tr w:rsidR="0069163C" w:rsidRPr="00BB26E5" w14:paraId="3F04DBD7" w14:textId="77777777" w:rsidTr="0069163C">
        <w:trPr>
          <w:trHeight w:val="270"/>
          <w:jc w:val="center"/>
        </w:trPr>
        <w:tc>
          <w:tcPr>
            <w:tcW w:w="2942" w:type="dxa"/>
            <w:vMerge/>
            <w:tcBorders>
              <w:left w:val="double" w:sz="6" w:space="0" w:color="000000"/>
              <w:bottom w:val="single" w:sz="6" w:space="0" w:color="000000"/>
              <w:right w:val="single" w:sz="6" w:space="0" w:color="000000"/>
            </w:tcBorders>
          </w:tcPr>
          <w:p w14:paraId="4305B19D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7BAC9A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995E3F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  <w:u w:val="single"/>
              </w:rPr>
            </w:pPr>
          </w:p>
        </w:tc>
        <w:tc>
          <w:tcPr>
            <w:tcW w:w="2382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C1699B" w14:textId="77777777" w:rsidR="0069163C" w:rsidRPr="00BB26E5" w:rsidRDefault="0069163C" w:rsidP="00616AA1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62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0BFD4D88" w14:textId="77777777" w:rsidR="0069163C" w:rsidRPr="00BB26E5" w:rsidRDefault="0069163C" w:rsidP="00616AA1">
            <w:pPr>
              <w:spacing w:beforeLines="20" w:before="48"/>
              <w:jc w:val="right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instrText xml:space="preserve"> FORMCHECKBOX </w:instrText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</w:r>
            <w:r w:rsidR="0007617E">
              <w:rPr>
                <w:rFonts w:ascii="Museo Sans Rounded 100" w:hAnsi="Museo Sans Rounded 100"/>
                <w:sz w:val="18"/>
                <w:szCs w:val="18"/>
              </w:rPr>
              <w:fldChar w:fldCharType="separate"/>
            </w:r>
            <w:r w:rsidRPr="00BB26E5">
              <w:rPr>
                <w:rFonts w:ascii="Museo Sans Rounded 100" w:hAnsi="Museo Sans Rounded 100"/>
                <w:sz w:val="18"/>
                <w:szCs w:val="18"/>
              </w:rPr>
              <w:fldChar w:fldCharType="end"/>
            </w:r>
          </w:p>
        </w:tc>
        <w:tc>
          <w:tcPr>
            <w:tcW w:w="2045" w:type="dxa"/>
            <w:gridSpan w:val="2"/>
          </w:tcPr>
          <w:p w14:paraId="0F941561" w14:textId="77777777" w:rsidR="0069163C" w:rsidRPr="00BB26E5" w:rsidRDefault="0069163C" w:rsidP="00616AA1">
            <w:pPr>
              <w:spacing w:beforeLines="20" w:before="48"/>
              <w:ind w:right="-30"/>
              <w:rPr>
                <w:rFonts w:ascii="Museo Sans Rounded 100" w:hAnsi="Museo Sans Rounded 100"/>
                <w:sz w:val="18"/>
                <w:szCs w:val="18"/>
              </w:rPr>
            </w:pPr>
            <w:r w:rsidRPr="00BB26E5">
              <w:rPr>
                <w:rFonts w:ascii="Museo Sans Rounded 100" w:hAnsi="Museo Sans Rounded 100"/>
                <w:sz w:val="18"/>
                <w:szCs w:val="18"/>
              </w:rPr>
              <w:t>other ________</w:t>
            </w:r>
          </w:p>
        </w:tc>
      </w:tr>
      <w:tr w:rsidR="0069163C" w:rsidRPr="00BB26E5" w14:paraId="07B92B92" w14:textId="77777777" w:rsidTr="0069163C">
        <w:trPr>
          <w:gridAfter w:val="1"/>
          <w:wAfter w:w="11" w:type="dxa"/>
          <w:trHeight w:val="435"/>
          <w:jc w:val="center"/>
        </w:trPr>
        <w:tc>
          <w:tcPr>
            <w:tcW w:w="2942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</w:tcPr>
          <w:p w14:paraId="3872AA63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  <w:r w:rsidRPr="00BB26E5">
              <w:rPr>
                <w:rFonts w:ascii="Museo Sans Rounded 100" w:hAnsi="Museo Sans Rounded 100"/>
              </w:rPr>
              <w:t>Evaluation</w:t>
            </w:r>
          </w:p>
          <w:p w14:paraId="21FF654B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  <w:p w14:paraId="5DDDB31B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D2CE9E1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  <w:r w:rsidRPr="00BB26E5">
              <w:rPr>
                <w:rFonts w:ascii="Museo Sans Rounded 100" w:hAnsi="Museo Sans Rounded 100"/>
              </w:rPr>
              <w:t>Method(s):</w:t>
            </w:r>
          </w:p>
        </w:tc>
        <w:tc>
          <w:tcPr>
            <w:tcW w:w="2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F1512C3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  <w:r w:rsidRPr="00BB26E5">
              <w:rPr>
                <w:rFonts w:ascii="Museo Sans Rounded 100" w:hAnsi="Museo Sans Rounded 100"/>
                <w:u w:val="single"/>
              </w:rPr>
              <w:t>___</w:t>
            </w:r>
            <w:r w:rsidRPr="00BB26E5">
              <w:rPr>
                <w:rFonts w:ascii="Museo Sans Rounded 100" w:hAnsi="Museo Sans Rounded 100"/>
              </w:rPr>
              <w:t xml:space="preserve">  Minutes to complete evaluation method(s)</w:t>
            </w:r>
          </w:p>
        </w:tc>
        <w:tc>
          <w:tcPr>
            <w:tcW w:w="23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7D9B41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656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5BB9F357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</w:tr>
      <w:tr w:rsidR="0069163C" w:rsidRPr="00BB26E5" w14:paraId="691C7995" w14:textId="77777777" w:rsidTr="0069163C">
        <w:trPr>
          <w:gridAfter w:val="1"/>
          <w:wAfter w:w="11" w:type="dxa"/>
          <w:trHeight w:val="435"/>
          <w:jc w:val="center"/>
        </w:trPr>
        <w:tc>
          <w:tcPr>
            <w:tcW w:w="2942" w:type="dxa"/>
            <w:tcBorders>
              <w:top w:val="sing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65C94725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3550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75BB3EBD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029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hideMark/>
          </w:tcPr>
          <w:p w14:paraId="2B62D2DF" w14:textId="48CCF951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  <w:r w:rsidRPr="00BB26E5">
              <w:rPr>
                <w:rFonts w:ascii="Museo Sans Rounded 100" w:hAnsi="Museo Sans Rounded 100"/>
                <w:u w:val="single"/>
              </w:rPr>
              <w:t>__</w:t>
            </w:r>
            <w:proofErr w:type="gramStart"/>
            <w:r w:rsidRPr="00BB26E5">
              <w:rPr>
                <w:rFonts w:ascii="Museo Sans Rounded 100" w:hAnsi="Museo Sans Rounded 100"/>
                <w:u w:val="single"/>
              </w:rPr>
              <w:t>_</w:t>
            </w:r>
            <w:r w:rsidRPr="00BB26E5">
              <w:rPr>
                <w:rFonts w:ascii="Museo Sans Rounded 100" w:hAnsi="Museo Sans Rounded 100"/>
              </w:rPr>
              <w:t xml:space="preserve">  Total</w:t>
            </w:r>
            <w:proofErr w:type="gramEnd"/>
            <w:r w:rsidRPr="00BB26E5">
              <w:rPr>
                <w:rFonts w:ascii="Museo Sans Rounded 100" w:hAnsi="Museo Sans Rounded 100"/>
              </w:rPr>
              <w:t xml:space="preserve"> minutes for this presentation</w:t>
            </w:r>
          </w:p>
        </w:tc>
        <w:tc>
          <w:tcPr>
            <w:tcW w:w="2382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9407262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  <w:tc>
          <w:tcPr>
            <w:tcW w:w="2656" w:type="dxa"/>
            <w:gridSpan w:val="3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0870C404" w14:textId="77777777" w:rsidR="0069163C" w:rsidRPr="00BB26E5" w:rsidRDefault="0069163C">
            <w:pPr>
              <w:tabs>
                <w:tab w:val="left" w:pos="8460"/>
              </w:tabs>
              <w:rPr>
                <w:rFonts w:ascii="Museo Sans Rounded 100" w:hAnsi="Museo Sans Rounded 100"/>
              </w:rPr>
            </w:pPr>
          </w:p>
        </w:tc>
      </w:tr>
    </w:tbl>
    <w:p w14:paraId="047148D0" w14:textId="77777777" w:rsidR="0096184A" w:rsidRPr="00BB26E5" w:rsidRDefault="0096184A" w:rsidP="0096184A">
      <w:pPr>
        <w:pStyle w:val="Title"/>
        <w:jc w:val="left"/>
        <w:rPr>
          <w:rFonts w:ascii="Museo Sans Rounded 100" w:hAnsi="Museo Sans Rounded 100"/>
          <w:b w:val="0"/>
        </w:rPr>
      </w:pPr>
    </w:p>
    <w:p w14:paraId="254BCE0E" w14:textId="405846DA" w:rsidR="00983C99" w:rsidRPr="0074643B" w:rsidRDefault="0074643B" w:rsidP="00057C68">
      <w:pPr>
        <w:pStyle w:val="Title"/>
        <w:ind w:left="270" w:right="252"/>
        <w:jc w:val="left"/>
        <w:rPr>
          <w:rFonts w:ascii="Museo Sans 300" w:hAnsi="Museo Sans 300"/>
          <w:sz w:val="22"/>
        </w:rPr>
      </w:pPr>
      <w:r w:rsidRPr="0074643B">
        <w:rPr>
          <w:rFonts w:ascii="Museo Sans 300" w:hAnsi="Museo Sans 300"/>
          <w:sz w:val="22"/>
          <w:szCs w:val="22"/>
        </w:rPr>
        <w:t xml:space="preserve">Session Description: </w:t>
      </w:r>
      <w:r w:rsidRPr="0074643B">
        <w:rPr>
          <w:rFonts w:ascii="Museo Sans 300" w:hAnsi="Museo Sans 300"/>
        </w:rPr>
        <w:t xml:space="preserve">Please write a concise description about the session. Focus on your primary session objective and let potential participants know what you expect will happen </w:t>
      </w:r>
      <w:proofErr w:type="gramStart"/>
      <w:r w:rsidRPr="0074643B">
        <w:rPr>
          <w:rFonts w:ascii="Museo Sans 300" w:hAnsi="Museo Sans 300"/>
        </w:rPr>
        <w:t>as a result of</w:t>
      </w:r>
      <w:proofErr w:type="gramEnd"/>
      <w:r w:rsidRPr="0074643B">
        <w:rPr>
          <w:rFonts w:ascii="Museo Sans 300" w:hAnsi="Museo Sans 300"/>
        </w:rPr>
        <w:t xml:space="preserve"> the session. Focus on issues and outcomes rather than the speakers. Please limit your description to 50 words. This description will be the basis of text used in promotional materials.</w:t>
      </w:r>
    </w:p>
    <w:p w14:paraId="16EEB740" w14:textId="77777777" w:rsidR="00983C99" w:rsidRDefault="00983C99" w:rsidP="00057C68">
      <w:pPr>
        <w:pStyle w:val="Title"/>
        <w:ind w:left="270" w:right="252"/>
        <w:jc w:val="left"/>
        <w:rPr>
          <w:rFonts w:ascii="Museo Sans Rounded 100" w:hAnsi="Museo Sans Rounded 100"/>
          <w:sz w:val="22"/>
        </w:rPr>
      </w:pPr>
    </w:p>
    <w:p w14:paraId="09A3984A" w14:textId="77777777" w:rsidR="00983C99" w:rsidRDefault="00983C99" w:rsidP="00057C68">
      <w:pPr>
        <w:pStyle w:val="Title"/>
        <w:ind w:left="270" w:right="252"/>
        <w:jc w:val="left"/>
        <w:rPr>
          <w:rFonts w:ascii="Museo Sans Rounded 100" w:hAnsi="Museo Sans Rounded 100"/>
          <w:sz w:val="22"/>
        </w:rPr>
      </w:pPr>
    </w:p>
    <w:p w14:paraId="39C487D9" w14:textId="77777777" w:rsidR="00983C99" w:rsidRDefault="00983C99" w:rsidP="00057C68">
      <w:pPr>
        <w:pStyle w:val="Title"/>
        <w:ind w:left="270" w:right="252"/>
        <w:jc w:val="left"/>
        <w:rPr>
          <w:rFonts w:ascii="Museo Sans Rounded 100" w:hAnsi="Museo Sans Rounded 100"/>
          <w:sz w:val="22"/>
        </w:rPr>
      </w:pPr>
    </w:p>
    <w:p w14:paraId="600DB9FF" w14:textId="77777777" w:rsidR="00983C99" w:rsidRDefault="00983C99" w:rsidP="00057C68">
      <w:pPr>
        <w:pStyle w:val="Title"/>
        <w:ind w:left="270" w:right="252"/>
        <w:jc w:val="left"/>
        <w:rPr>
          <w:rFonts w:ascii="Museo Sans Rounded 100" w:hAnsi="Museo Sans Rounded 100"/>
          <w:sz w:val="22"/>
        </w:rPr>
      </w:pPr>
    </w:p>
    <w:p w14:paraId="2413CEBF" w14:textId="77777777" w:rsidR="00983C99" w:rsidRDefault="00983C99" w:rsidP="00057C68">
      <w:pPr>
        <w:pStyle w:val="Title"/>
        <w:ind w:left="270" w:right="252"/>
        <w:jc w:val="left"/>
        <w:rPr>
          <w:rFonts w:ascii="Museo Sans Rounded 100" w:hAnsi="Museo Sans Rounded 100"/>
          <w:sz w:val="22"/>
        </w:rPr>
      </w:pPr>
    </w:p>
    <w:p w14:paraId="4097D11A" w14:textId="77777777" w:rsidR="00983C99" w:rsidRDefault="00983C99" w:rsidP="00057C68">
      <w:pPr>
        <w:pStyle w:val="Title"/>
        <w:ind w:left="270" w:right="252"/>
        <w:jc w:val="left"/>
        <w:rPr>
          <w:rFonts w:ascii="Museo Sans Rounded 100" w:hAnsi="Museo Sans Rounded 100"/>
          <w:sz w:val="22"/>
        </w:rPr>
      </w:pPr>
    </w:p>
    <w:p w14:paraId="29B94AAA" w14:textId="77777777" w:rsidR="00983C99" w:rsidRDefault="00983C99" w:rsidP="00057C68">
      <w:pPr>
        <w:pStyle w:val="Title"/>
        <w:ind w:left="270" w:right="252"/>
        <w:jc w:val="left"/>
        <w:rPr>
          <w:rFonts w:ascii="Museo Sans Rounded 100" w:hAnsi="Museo Sans Rounded 100"/>
          <w:sz w:val="22"/>
        </w:rPr>
      </w:pPr>
    </w:p>
    <w:p w14:paraId="6B28EFA4" w14:textId="77777777" w:rsidR="00983C99" w:rsidRDefault="00983C99" w:rsidP="00057C68">
      <w:pPr>
        <w:pStyle w:val="Title"/>
        <w:ind w:left="270" w:right="252"/>
        <w:jc w:val="left"/>
        <w:rPr>
          <w:rFonts w:ascii="Museo Sans Rounded 100" w:hAnsi="Museo Sans Rounded 100"/>
          <w:sz w:val="22"/>
        </w:rPr>
      </w:pPr>
    </w:p>
    <w:p w14:paraId="36E9879C" w14:textId="77777777" w:rsidR="00983C99" w:rsidRDefault="00983C99" w:rsidP="00057C68">
      <w:pPr>
        <w:pStyle w:val="Title"/>
        <w:ind w:left="270" w:right="252"/>
        <w:jc w:val="left"/>
        <w:rPr>
          <w:rFonts w:ascii="Museo Sans Rounded 100" w:hAnsi="Museo Sans Rounded 100"/>
          <w:sz w:val="22"/>
        </w:rPr>
      </w:pPr>
    </w:p>
    <w:p w14:paraId="0902F476" w14:textId="3F3A4CCB" w:rsidR="00057C68" w:rsidRPr="0074643B" w:rsidRDefault="00057C68" w:rsidP="00057C68">
      <w:pPr>
        <w:pStyle w:val="Title"/>
        <w:ind w:left="270" w:right="252"/>
        <w:jc w:val="left"/>
        <w:rPr>
          <w:rFonts w:ascii="Museo Sans 100" w:hAnsi="Museo Sans 100"/>
          <w:b w:val="0"/>
          <w:sz w:val="22"/>
        </w:rPr>
      </w:pPr>
      <w:r w:rsidRPr="0074643B">
        <w:rPr>
          <w:rFonts w:ascii="Museo Sans 100" w:hAnsi="Museo Sans 100"/>
          <w:sz w:val="22"/>
        </w:rPr>
        <w:t>Note</w:t>
      </w:r>
      <w:r w:rsidRPr="0074643B">
        <w:rPr>
          <w:rFonts w:ascii="Museo Sans 100" w:hAnsi="Museo Sans 100"/>
          <w:b w:val="0"/>
          <w:sz w:val="22"/>
        </w:rPr>
        <w:t>: There is no requirement that there be three objectives. If the content is presented with fewer or more objectives, that is acceptable.</w:t>
      </w:r>
    </w:p>
    <w:sectPr w:rsidR="00057C68" w:rsidRPr="0074643B" w:rsidSect="0069163C">
      <w:headerReference w:type="default" r:id="rId8"/>
      <w:footerReference w:type="default" r:id="rId9"/>
      <w:pgSz w:w="15840" w:h="12240" w:orient="landscape" w:code="1"/>
      <w:pgMar w:top="162" w:right="1008" w:bottom="990" w:left="720" w:header="180" w:footer="623" w:gutter="0"/>
      <w:pgNumType w:start="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0008B" w14:textId="77777777" w:rsidR="002604E7" w:rsidRDefault="002604E7">
      <w:r>
        <w:separator/>
      </w:r>
    </w:p>
  </w:endnote>
  <w:endnote w:type="continuationSeparator" w:id="0">
    <w:p w14:paraId="5C72BC30" w14:textId="77777777" w:rsidR="002604E7" w:rsidRDefault="002604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seo Sans Rounded 100">
    <w:altName w:val="Museo Sans Rounded 100"/>
    <w:charset w:val="00"/>
    <w:family w:val="auto"/>
    <w:pitch w:val="variable"/>
    <w:sig w:usb0="A00000AF" w:usb1="4000004B" w:usb2="00000000" w:usb3="00000000" w:csb0="0000009B" w:csb1="00000000"/>
  </w:font>
  <w:font w:name="Museo Sans 3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1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5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4B38B" w14:textId="5DD0BC99" w:rsidR="00393E86" w:rsidRPr="00BB26E5" w:rsidRDefault="007914BA">
    <w:pPr>
      <w:pStyle w:val="Header"/>
      <w:tabs>
        <w:tab w:val="clear" w:pos="8640"/>
        <w:tab w:val="right" w:pos="9180"/>
      </w:tabs>
      <w:ind w:right="360"/>
      <w:rPr>
        <w:rFonts w:ascii="Museo Sans Rounded 100" w:hAnsi="Museo Sans Rounded 100" w:cs="Arial"/>
        <w:b/>
        <w:bCs/>
        <w:spacing w:val="-3"/>
        <w:sz w:val="16"/>
        <w:szCs w:val="16"/>
      </w:rPr>
    </w:pPr>
    <w:r w:rsidRPr="00BB26E5">
      <w:rPr>
        <w:rFonts w:ascii="Museo Sans Rounded 100" w:hAnsi="Museo Sans Rounded 100" w:cs="Arial"/>
        <w:snapToGrid w:val="0"/>
        <w:sz w:val="18"/>
        <w:szCs w:val="16"/>
      </w:rPr>
      <w:t>Insert new rows if there are additional objectives.</w:t>
    </w:r>
    <w:r w:rsidR="00393E86" w:rsidRPr="00BB26E5">
      <w:rPr>
        <w:rFonts w:ascii="Museo Sans Rounded 100" w:hAnsi="Museo Sans Rounded 100" w:cs="Arial"/>
        <w:snapToGrid w:val="0"/>
        <w:sz w:val="18"/>
        <w:szCs w:val="16"/>
      </w:rPr>
      <w:tab/>
    </w:r>
    <w:r w:rsidR="00393E86" w:rsidRPr="00BB26E5">
      <w:rPr>
        <w:rStyle w:val="PageNumber"/>
        <w:rFonts w:ascii="Museo Sans Rounded 100" w:hAnsi="Museo Sans Rounded 100"/>
        <w:sz w:val="22"/>
      </w:rPr>
      <w:t xml:space="preserve"> </w:t>
    </w:r>
    <w:r w:rsidRPr="00BB26E5">
      <w:rPr>
        <w:rFonts w:ascii="Museo Sans Rounded 100" w:hAnsi="Museo Sans Rounded 100" w:cs="Arial"/>
        <w:snapToGrid w:val="0"/>
        <w:sz w:val="18"/>
        <w:szCs w:val="16"/>
      </w:rPr>
      <w:tab/>
    </w:r>
    <w:r w:rsidRPr="00BB26E5">
      <w:rPr>
        <w:rFonts w:ascii="Museo Sans Rounded 100" w:hAnsi="Museo Sans Rounded 100" w:cs="Arial"/>
        <w:snapToGrid w:val="0"/>
        <w:sz w:val="18"/>
        <w:szCs w:val="16"/>
      </w:rPr>
      <w:tab/>
    </w:r>
    <w:r w:rsidRPr="00BB26E5">
      <w:rPr>
        <w:rFonts w:ascii="Museo Sans Rounded 100" w:hAnsi="Museo Sans Rounded 100" w:cs="Arial"/>
        <w:snapToGrid w:val="0"/>
        <w:sz w:val="18"/>
        <w:szCs w:val="16"/>
      </w:rPr>
      <w:tab/>
    </w:r>
    <w:r w:rsidR="00B12A71" w:rsidRPr="00BB26E5">
      <w:rPr>
        <w:rFonts w:ascii="Museo Sans Rounded 100" w:hAnsi="Museo Sans Rounded 100" w:cs="Arial"/>
        <w:snapToGrid w:val="0"/>
        <w:sz w:val="18"/>
        <w:szCs w:val="16"/>
      </w:rPr>
      <w:tab/>
    </w:r>
    <w:r w:rsidR="00B12A71" w:rsidRPr="00BB26E5">
      <w:rPr>
        <w:rFonts w:ascii="Museo Sans Rounded 100" w:hAnsi="Museo Sans Rounded 100" w:cs="Arial"/>
        <w:snapToGrid w:val="0"/>
        <w:sz w:val="18"/>
        <w:szCs w:val="16"/>
      </w:rPr>
      <w:tab/>
    </w:r>
    <w:r w:rsidRPr="00BB26E5">
      <w:rPr>
        <w:rFonts w:ascii="Museo Sans Rounded 100" w:hAnsi="Museo Sans Rounded 100" w:cs="Arial"/>
        <w:snapToGrid w:val="0"/>
        <w:sz w:val="18"/>
        <w:szCs w:val="16"/>
      </w:rPr>
      <w:tab/>
    </w:r>
    <w:r w:rsidR="00BB26E5">
      <w:rPr>
        <w:rFonts w:ascii="Museo Sans Rounded 100" w:hAnsi="Museo Sans Rounded 100" w:cs="Arial"/>
        <w:snapToGrid w:val="0"/>
        <w:sz w:val="18"/>
        <w:szCs w:val="16"/>
      </w:rPr>
      <w:t xml:space="preserve">      </w:t>
    </w:r>
    <w:r w:rsidRPr="00BB26E5">
      <w:rPr>
        <w:rFonts w:ascii="Museo Sans Rounded 100" w:hAnsi="Museo Sans Rounded 100" w:cs="Arial"/>
        <w:snapToGrid w:val="0"/>
        <w:sz w:val="18"/>
        <w:szCs w:val="16"/>
      </w:rPr>
      <w:t>Page __ of __</w:t>
    </w:r>
    <w:r w:rsidRPr="00BB26E5">
      <w:rPr>
        <w:rFonts w:ascii="Museo Sans Rounded 100" w:hAnsi="Museo Sans Rounded 100" w:cs="Arial"/>
        <w:snapToGrid w:val="0"/>
        <w:sz w:val="16"/>
        <w:szCs w:val="16"/>
      </w:rPr>
      <w:t>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8FC60" w14:textId="77777777" w:rsidR="002604E7" w:rsidRDefault="002604E7">
      <w:r>
        <w:separator/>
      </w:r>
    </w:p>
  </w:footnote>
  <w:footnote w:type="continuationSeparator" w:id="0">
    <w:p w14:paraId="740C7C82" w14:textId="77777777" w:rsidR="002604E7" w:rsidRDefault="002604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430B6" w14:textId="77777777" w:rsidR="00B12A71" w:rsidRPr="00BB26E5" w:rsidRDefault="00B12A71" w:rsidP="00B12A71">
    <w:pPr>
      <w:pStyle w:val="Heading3"/>
      <w:rPr>
        <w:rFonts w:ascii="Museo Sans Rounded 100" w:hAnsi="Museo Sans Rounded 100"/>
        <w:sz w:val="22"/>
        <w:szCs w:val="22"/>
      </w:rPr>
    </w:pPr>
  </w:p>
  <w:p w14:paraId="49F6F649" w14:textId="051E567D" w:rsidR="00485C27" w:rsidRDefault="00485C27" w:rsidP="00485C27">
    <w:pPr>
      <w:pStyle w:val="Header"/>
      <w:jc w:val="center"/>
      <w:rPr>
        <w:rFonts w:ascii="Museo Sans 500" w:hAnsi="Museo Sans 500"/>
        <w:sz w:val="28"/>
        <w:szCs w:val="28"/>
      </w:rPr>
    </w:pPr>
    <w:r>
      <w:rPr>
        <w:rFonts w:ascii="Museo Sans 500" w:hAnsi="Museo Sans 500"/>
        <w:sz w:val="28"/>
        <w:szCs w:val="28"/>
      </w:rPr>
      <w:t>202</w:t>
    </w:r>
    <w:r w:rsidR="00B62E62">
      <w:rPr>
        <w:rFonts w:ascii="Museo Sans 500" w:hAnsi="Museo Sans 500"/>
        <w:sz w:val="28"/>
        <w:szCs w:val="28"/>
      </w:rPr>
      <w:t>2</w:t>
    </w:r>
    <w:r>
      <w:rPr>
        <w:rFonts w:ascii="Museo Sans 500" w:hAnsi="Museo Sans 500"/>
        <w:sz w:val="28"/>
        <w:szCs w:val="28"/>
      </w:rPr>
      <w:t xml:space="preserve"> Aging in Texas Conference</w:t>
    </w:r>
  </w:p>
  <w:p w14:paraId="22531C13" w14:textId="5FCB0157" w:rsidR="00485C27" w:rsidRDefault="00BE2C61" w:rsidP="00485C27">
    <w:pPr>
      <w:pStyle w:val="Header"/>
      <w:jc w:val="center"/>
      <w:rPr>
        <w:rFonts w:ascii="Museo Sans 500" w:hAnsi="Museo Sans 500"/>
        <w:sz w:val="28"/>
        <w:szCs w:val="28"/>
      </w:rPr>
    </w:pPr>
    <w:r>
      <w:rPr>
        <w:rFonts w:ascii="Museo Sans 500" w:hAnsi="Museo Sans 500"/>
        <w:sz w:val="28"/>
        <w:szCs w:val="28"/>
      </w:rPr>
      <w:t>Education</w:t>
    </w:r>
    <w:r w:rsidR="00485C27">
      <w:rPr>
        <w:rFonts w:ascii="Museo Sans 500" w:hAnsi="Museo Sans 500"/>
        <w:sz w:val="28"/>
        <w:szCs w:val="28"/>
      </w:rPr>
      <w:t xml:space="preserve"> </w:t>
    </w:r>
    <w:r w:rsidR="00983C99">
      <w:rPr>
        <w:rFonts w:ascii="Museo Sans 500" w:hAnsi="Museo Sans 500"/>
        <w:sz w:val="28"/>
        <w:szCs w:val="28"/>
      </w:rPr>
      <w:t>Form</w:t>
    </w:r>
  </w:p>
  <w:p w14:paraId="1127B553" w14:textId="6843A6B0" w:rsidR="00393E86" w:rsidRDefault="007914BA" w:rsidP="007914BA">
    <w:pPr>
      <w:tabs>
        <w:tab w:val="left" w:pos="5240"/>
        <w:tab w:val="center" w:pos="7056"/>
      </w:tabs>
      <w:rPr>
        <w:rFonts w:ascii="Museo Sans Rounded 100" w:hAnsi="Museo Sans Rounded 100"/>
        <w:b/>
        <w:bCs/>
        <w:iCs/>
        <w:sz w:val="24"/>
        <w:szCs w:val="24"/>
      </w:rPr>
    </w:pPr>
    <w:r w:rsidRPr="00BB26E5">
      <w:rPr>
        <w:rFonts w:ascii="Museo Sans Rounded 100" w:hAnsi="Museo Sans Rounded 100"/>
        <w:b/>
        <w:bCs/>
        <w:iCs/>
        <w:sz w:val="24"/>
        <w:szCs w:val="24"/>
      </w:rPr>
      <w:tab/>
    </w:r>
    <w:r w:rsidRPr="00BB26E5">
      <w:rPr>
        <w:rFonts w:ascii="Museo Sans Rounded 100" w:hAnsi="Museo Sans Rounded 100"/>
        <w:b/>
        <w:bCs/>
        <w:iCs/>
        <w:sz w:val="24"/>
        <w:szCs w:val="24"/>
      </w:rPr>
      <w:tab/>
      <w:t>This format is required.</w:t>
    </w:r>
  </w:p>
  <w:p w14:paraId="065EAC58" w14:textId="77777777" w:rsidR="00BB26E5" w:rsidRPr="00BB26E5" w:rsidRDefault="00BB26E5" w:rsidP="007914BA">
    <w:pPr>
      <w:tabs>
        <w:tab w:val="left" w:pos="5240"/>
        <w:tab w:val="center" w:pos="7056"/>
      </w:tabs>
      <w:rPr>
        <w:rFonts w:ascii="Museo Sans Rounded 100" w:hAnsi="Museo Sans Rounded 1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4BE60D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2B7627E"/>
    <w:multiLevelType w:val="hybridMultilevel"/>
    <w:tmpl w:val="AD94793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2F529C1"/>
    <w:multiLevelType w:val="singleLevel"/>
    <w:tmpl w:val="3C42209E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</w:rPr>
    </w:lvl>
  </w:abstractNum>
  <w:abstractNum w:abstractNumId="3" w15:restartNumberingAfterBreak="0">
    <w:nsid w:val="056E708D"/>
    <w:multiLevelType w:val="hybridMultilevel"/>
    <w:tmpl w:val="33245BC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7322C12"/>
    <w:multiLevelType w:val="hybridMultilevel"/>
    <w:tmpl w:val="B5728328"/>
    <w:lvl w:ilvl="0" w:tplc="FB660070">
      <w:start w:val="1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1A02CA"/>
    <w:multiLevelType w:val="hybridMultilevel"/>
    <w:tmpl w:val="F71CAEA2"/>
    <w:lvl w:ilvl="0" w:tplc="0409000F">
      <w:start w:val="1"/>
      <w:numFmt w:val="decimal"/>
      <w:lvlText w:val="%1."/>
      <w:lvlJc w:val="left"/>
      <w:pPr>
        <w:ind w:left="1713" w:hanging="360"/>
      </w:pPr>
    </w:lvl>
    <w:lvl w:ilvl="1" w:tplc="04090019" w:tentative="1">
      <w:start w:val="1"/>
      <w:numFmt w:val="lowerLetter"/>
      <w:lvlText w:val="%2."/>
      <w:lvlJc w:val="left"/>
      <w:pPr>
        <w:ind w:left="2433" w:hanging="360"/>
      </w:p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" w15:restartNumberingAfterBreak="0">
    <w:nsid w:val="09727E0E"/>
    <w:multiLevelType w:val="hybridMultilevel"/>
    <w:tmpl w:val="87148AE8"/>
    <w:lvl w:ilvl="0" w:tplc="70E6C3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7" w15:restartNumberingAfterBreak="0">
    <w:nsid w:val="0BA43296"/>
    <w:multiLevelType w:val="hybridMultilevel"/>
    <w:tmpl w:val="B8565DA8"/>
    <w:lvl w:ilvl="0" w:tplc="74A08432">
      <w:start w:val="10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8003E8"/>
    <w:multiLevelType w:val="hybridMultilevel"/>
    <w:tmpl w:val="E10E8CEC"/>
    <w:lvl w:ilvl="0" w:tplc="AD728208">
      <w:start w:val="4"/>
      <w:numFmt w:val="decimal"/>
      <w:lvlText w:val="%1."/>
      <w:lvlJc w:val="left"/>
      <w:pPr>
        <w:tabs>
          <w:tab w:val="num" w:pos="960"/>
        </w:tabs>
        <w:ind w:left="960" w:hanging="51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  <w:rPr>
        <w:rFonts w:cs="Times New Roman"/>
      </w:rPr>
    </w:lvl>
  </w:abstractNum>
  <w:abstractNum w:abstractNumId="9" w15:restartNumberingAfterBreak="0">
    <w:nsid w:val="11C5773E"/>
    <w:multiLevelType w:val="hybridMultilevel"/>
    <w:tmpl w:val="956844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8423A5"/>
    <w:multiLevelType w:val="hybridMultilevel"/>
    <w:tmpl w:val="71D22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AB6DE4"/>
    <w:multiLevelType w:val="hybridMultilevel"/>
    <w:tmpl w:val="25ACA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B30BA0"/>
    <w:multiLevelType w:val="hybridMultilevel"/>
    <w:tmpl w:val="5DD897E6"/>
    <w:lvl w:ilvl="0" w:tplc="0DE8DCE8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D2E27D6"/>
    <w:multiLevelType w:val="hybridMultilevel"/>
    <w:tmpl w:val="58F298E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218A546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6D3304A"/>
    <w:multiLevelType w:val="hybridMultilevel"/>
    <w:tmpl w:val="821AC1CC"/>
    <w:lvl w:ilvl="0" w:tplc="DDB89D3C">
      <w:start w:val="2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294B69FD"/>
    <w:multiLevelType w:val="hybridMultilevel"/>
    <w:tmpl w:val="D160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A0761D"/>
    <w:multiLevelType w:val="hybridMultilevel"/>
    <w:tmpl w:val="D78A5FD0"/>
    <w:lvl w:ilvl="0" w:tplc="AC4090AA">
      <w:start w:val="8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B59C1"/>
    <w:multiLevelType w:val="hybridMultilevel"/>
    <w:tmpl w:val="08FE60CA"/>
    <w:lvl w:ilvl="0" w:tplc="04090015">
      <w:start w:val="1"/>
      <w:numFmt w:val="upperLetter"/>
      <w:lvlText w:val="%1."/>
      <w:lvlJc w:val="left"/>
      <w:pPr>
        <w:ind w:left="1714" w:hanging="360"/>
      </w:p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19" w15:restartNumberingAfterBreak="0">
    <w:nsid w:val="2FAA4900"/>
    <w:multiLevelType w:val="hybridMultilevel"/>
    <w:tmpl w:val="1132F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BC4281"/>
    <w:multiLevelType w:val="hybridMultilevel"/>
    <w:tmpl w:val="212E2E0E"/>
    <w:lvl w:ilvl="0" w:tplc="3A286802">
      <w:start w:val="5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331DE"/>
    <w:multiLevelType w:val="hybridMultilevel"/>
    <w:tmpl w:val="B77CA0B4"/>
    <w:lvl w:ilvl="0" w:tplc="04090001">
      <w:start w:val="1"/>
      <w:numFmt w:val="bullet"/>
      <w:lvlText w:val=""/>
      <w:lvlJc w:val="left"/>
      <w:pPr>
        <w:ind w:left="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22" w15:restartNumberingAfterBreak="0">
    <w:nsid w:val="3DE24AC3"/>
    <w:multiLevelType w:val="hybridMultilevel"/>
    <w:tmpl w:val="E4D20DD6"/>
    <w:lvl w:ilvl="0" w:tplc="8794A3D4">
      <w:start w:val="9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E36821"/>
    <w:multiLevelType w:val="hybridMultilevel"/>
    <w:tmpl w:val="C56EC0AC"/>
    <w:lvl w:ilvl="0" w:tplc="04090001">
      <w:start w:val="1"/>
      <w:numFmt w:val="bullet"/>
      <w:lvlText w:val=""/>
      <w:lvlJc w:val="left"/>
      <w:pPr>
        <w:ind w:left="11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24" w15:restartNumberingAfterBreak="0">
    <w:nsid w:val="3F154975"/>
    <w:multiLevelType w:val="hybridMultilevel"/>
    <w:tmpl w:val="91EECB3C"/>
    <w:lvl w:ilvl="0" w:tplc="04090001">
      <w:start w:val="1"/>
      <w:numFmt w:val="bullet"/>
      <w:lvlText w:val=""/>
      <w:lvlJc w:val="left"/>
      <w:pPr>
        <w:ind w:left="2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4" w:hanging="360"/>
      </w:pPr>
      <w:rPr>
        <w:rFonts w:ascii="Wingdings" w:hAnsi="Wingdings" w:hint="default"/>
      </w:rPr>
    </w:lvl>
  </w:abstractNum>
  <w:abstractNum w:abstractNumId="25" w15:restartNumberingAfterBreak="0">
    <w:nsid w:val="507B4328"/>
    <w:multiLevelType w:val="hybridMultilevel"/>
    <w:tmpl w:val="3CFAA66C"/>
    <w:lvl w:ilvl="0" w:tplc="99327E52">
      <w:start w:val="1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B3435D"/>
    <w:multiLevelType w:val="hybridMultilevel"/>
    <w:tmpl w:val="F0D47A04"/>
    <w:lvl w:ilvl="0" w:tplc="C9B245A2">
      <w:start w:val="1"/>
      <w:numFmt w:val="decimal"/>
      <w:lvlText w:val="%1."/>
      <w:lvlJc w:val="left"/>
      <w:pPr>
        <w:ind w:left="17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111F88"/>
    <w:multiLevelType w:val="hybridMultilevel"/>
    <w:tmpl w:val="A2762B90"/>
    <w:lvl w:ilvl="0" w:tplc="4C783098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28" w15:restartNumberingAfterBreak="0">
    <w:nsid w:val="568865BA"/>
    <w:multiLevelType w:val="hybridMultilevel"/>
    <w:tmpl w:val="C3DAF72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9" w15:restartNumberingAfterBreak="0">
    <w:nsid w:val="59196A8B"/>
    <w:multiLevelType w:val="hybridMultilevel"/>
    <w:tmpl w:val="AA82C280"/>
    <w:lvl w:ilvl="0" w:tplc="3CD2A592">
      <w:start w:val="4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30" w15:restartNumberingAfterBreak="0">
    <w:nsid w:val="60821C4F"/>
    <w:multiLevelType w:val="singleLevel"/>
    <w:tmpl w:val="807A29AA"/>
    <w:lvl w:ilvl="0">
      <w:start w:val="1"/>
      <w:numFmt w:val="lowerLetter"/>
      <w:lvlText w:val="%1."/>
      <w:lvlJc w:val="left"/>
      <w:pPr>
        <w:tabs>
          <w:tab w:val="num" w:pos="792"/>
        </w:tabs>
        <w:ind w:left="792" w:hanging="360"/>
      </w:pPr>
      <w:rPr>
        <w:rFonts w:cs="Times New Roman"/>
        <w:i w:val="0"/>
        <w:iCs w:val="0"/>
      </w:rPr>
    </w:lvl>
  </w:abstractNum>
  <w:abstractNum w:abstractNumId="31" w15:restartNumberingAfterBreak="0">
    <w:nsid w:val="62A656B5"/>
    <w:multiLevelType w:val="hybridMultilevel"/>
    <w:tmpl w:val="6BDA2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125D10"/>
    <w:multiLevelType w:val="hybridMultilevel"/>
    <w:tmpl w:val="D71261F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682467BF"/>
    <w:multiLevelType w:val="hybridMultilevel"/>
    <w:tmpl w:val="AFAA9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FA0E9A"/>
    <w:multiLevelType w:val="hybridMultilevel"/>
    <w:tmpl w:val="95B02AA4"/>
    <w:lvl w:ilvl="0" w:tplc="D924C0F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B5B8C"/>
    <w:multiLevelType w:val="hybridMultilevel"/>
    <w:tmpl w:val="DCEC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BC5F50"/>
    <w:multiLevelType w:val="hybridMultilevel"/>
    <w:tmpl w:val="A49ED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D4E43"/>
    <w:multiLevelType w:val="multilevel"/>
    <w:tmpl w:val="2CC625EA"/>
    <w:lvl w:ilvl="0">
      <w:start w:val="5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  <w:rPr>
        <w:rFonts w:ascii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  <w:rPr>
        <w:rFonts w:ascii="Times New Roman" w:hAnsi="Times New Roman" w:cs="Times New Roman"/>
      </w:rPr>
    </w:lvl>
  </w:abstractNum>
  <w:num w:numId="1" w16cid:durableId="1213805223">
    <w:abstractNumId w:val="2"/>
  </w:num>
  <w:num w:numId="2" w16cid:durableId="1290282614">
    <w:abstractNumId w:val="37"/>
  </w:num>
  <w:num w:numId="3" w16cid:durableId="2061634669">
    <w:abstractNumId w:val="14"/>
  </w:num>
  <w:num w:numId="4" w16cid:durableId="215315833">
    <w:abstractNumId w:val="29"/>
  </w:num>
  <w:num w:numId="5" w16cid:durableId="1305504020">
    <w:abstractNumId w:val="8"/>
  </w:num>
  <w:num w:numId="6" w16cid:durableId="1709799490">
    <w:abstractNumId w:val="28"/>
  </w:num>
  <w:num w:numId="7" w16cid:durableId="312176218">
    <w:abstractNumId w:val="23"/>
  </w:num>
  <w:num w:numId="8" w16cid:durableId="978337644">
    <w:abstractNumId w:val="35"/>
  </w:num>
  <w:num w:numId="9" w16cid:durableId="1925216892">
    <w:abstractNumId w:val="36"/>
  </w:num>
  <w:num w:numId="10" w16cid:durableId="1003582689">
    <w:abstractNumId w:val="16"/>
  </w:num>
  <w:num w:numId="11" w16cid:durableId="777871427">
    <w:abstractNumId w:val="15"/>
  </w:num>
  <w:num w:numId="12" w16cid:durableId="355159506">
    <w:abstractNumId w:val="11"/>
  </w:num>
  <w:num w:numId="13" w16cid:durableId="1756438843">
    <w:abstractNumId w:val="5"/>
  </w:num>
  <w:num w:numId="14" w16cid:durableId="1410615891">
    <w:abstractNumId w:val="18"/>
  </w:num>
  <w:num w:numId="15" w16cid:durableId="416094642">
    <w:abstractNumId w:val="24"/>
  </w:num>
  <w:num w:numId="16" w16cid:durableId="791947096">
    <w:abstractNumId w:val="25"/>
  </w:num>
  <w:num w:numId="17" w16cid:durableId="592666060">
    <w:abstractNumId w:val="26"/>
  </w:num>
  <w:num w:numId="18" w16cid:durableId="1342657160">
    <w:abstractNumId w:val="9"/>
  </w:num>
  <w:num w:numId="19" w16cid:durableId="1945073488">
    <w:abstractNumId w:val="21"/>
  </w:num>
  <w:num w:numId="20" w16cid:durableId="1254825650">
    <w:abstractNumId w:val="19"/>
  </w:num>
  <w:num w:numId="21" w16cid:durableId="495804820">
    <w:abstractNumId w:val="31"/>
  </w:num>
  <w:num w:numId="22" w16cid:durableId="810563586">
    <w:abstractNumId w:val="34"/>
  </w:num>
  <w:num w:numId="23" w16cid:durableId="1491629152">
    <w:abstractNumId w:val="10"/>
  </w:num>
  <w:num w:numId="24" w16cid:durableId="1083406403">
    <w:abstractNumId w:val="33"/>
  </w:num>
  <w:num w:numId="25" w16cid:durableId="1747653570">
    <w:abstractNumId w:val="4"/>
  </w:num>
  <w:num w:numId="26" w16cid:durableId="132452978">
    <w:abstractNumId w:val="12"/>
  </w:num>
  <w:num w:numId="27" w16cid:durableId="1164709595">
    <w:abstractNumId w:val="32"/>
  </w:num>
  <w:num w:numId="28" w16cid:durableId="2043745324">
    <w:abstractNumId w:val="20"/>
  </w:num>
  <w:num w:numId="29" w16cid:durableId="101849119">
    <w:abstractNumId w:val="13"/>
  </w:num>
  <w:num w:numId="30" w16cid:durableId="1750036773">
    <w:abstractNumId w:val="17"/>
  </w:num>
  <w:num w:numId="31" w16cid:durableId="1155493680">
    <w:abstractNumId w:val="22"/>
  </w:num>
  <w:num w:numId="32" w16cid:durableId="178661043">
    <w:abstractNumId w:val="3"/>
  </w:num>
  <w:num w:numId="33" w16cid:durableId="638724517">
    <w:abstractNumId w:val="1"/>
  </w:num>
  <w:num w:numId="34" w16cid:durableId="9527335">
    <w:abstractNumId w:val="7"/>
  </w:num>
  <w:num w:numId="35" w16cid:durableId="1932063">
    <w:abstractNumId w:val="30"/>
    <w:lvlOverride w:ilvl="0">
      <w:startOverride w:val="1"/>
    </w:lvlOverride>
  </w:num>
  <w:num w:numId="36" w16cid:durableId="1770739057">
    <w:abstractNumId w:val="0"/>
  </w:num>
  <w:num w:numId="37" w16cid:durableId="2085494557">
    <w:abstractNumId w:val="6"/>
  </w:num>
  <w:num w:numId="38" w16cid:durableId="1094784458">
    <w:abstractNumId w:val="6"/>
  </w:num>
  <w:num w:numId="39" w16cid:durableId="1454445237">
    <w:abstractNumId w:val="27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7M0Nbc0MTK2MDdR0lEKTi0uzszPAykwrQUA37kVlSwAAAA="/>
  </w:docVars>
  <w:rsids>
    <w:rsidRoot w:val="006B6EBF"/>
    <w:rsid w:val="00004151"/>
    <w:rsid w:val="000041F9"/>
    <w:rsid w:val="00013A42"/>
    <w:rsid w:val="000157C7"/>
    <w:rsid w:val="000170D4"/>
    <w:rsid w:val="00023E63"/>
    <w:rsid w:val="00030C60"/>
    <w:rsid w:val="0003700E"/>
    <w:rsid w:val="000372FE"/>
    <w:rsid w:val="00044417"/>
    <w:rsid w:val="000459AB"/>
    <w:rsid w:val="00052487"/>
    <w:rsid w:val="0005285F"/>
    <w:rsid w:val="00057C68"/>
    <w:rsid w:val="0006653E"/>
    <w:rsid w:val="0007202E"/>
    <w:rsid w:val="0007617E"/>
    <w:rsid w:val="00080CE5"/>
    <w:rsid w:val="000831EF"/>
    <w:rsid w:val="0008401B"/>
    <w:rsid w:val="00092EAA"/>
    <w:rsid w:val="0009435B"/>
    <w:rsid w:val="000A09C7"/>
    <w:rsid w:val="000A34DF"/>
    <w:rsid w:val="000B4DF6"/>
    <w:rsid w:val="000C69DD"/>
    <w:rsid w:val="000C6A90"/>
    <w:rsid w:val="000C765C"/>
    <w:rsid w:val="000F16FC"/>
    <w:rsid w:val="000F669A"/>
    <w:rsid w:val="00102113"/>
    <w:rsid w:val="001022B1"/>
    <w:rsid w:val="00104FE4"/>
    <w:rsid w:val="00106ACD"/>
    <w:rsid w:val="00120E07"/>
    <w:rsid w:val="0012785B"/>
    <w:rsid w:val="001312B1"/>
    <w:rsid w:val="00136E6B"/>
    <w:rsid w:val="00136FC7"/>
    <w:rsid w:val="00145991"/>
    <w:rsid w:val="00145C31"/>
    <w:rsid w:val="0014694F"/>
    <w:rsid w:val="00147899"/>
    <w:rsid w:val="001620FF"/>
    <w:rsid w:val="001734BF"/>
    <w:rsid w:val="00175081"/>
    <w:rsid w:val="00175BBA"/>
    <w:rsid w:val="0019101D"/>
    <w:rsid w:val="00196343"/>
    <w:rsid w:val="001976C9"/>
    <w:rsid w:val="001A7EE0"/>
    <w:rsid w:val="001B296E"/>
    <w:rsid w:val="001C13D7"/>
    <w:rsid w:val="001D03D6"/>
    <w:rsid w:val="001D341F"/>
    <w:rsid w:val="001D40C2"/>
    <w:rsid w:val="001D42B6"/>
    <w:rsid w:val="001D70C7"/>
    <w:rsid w:val="001E1D38"/>
    <w:rsid w:val="001E228E"/>
    <w:rsid w:val="001E3BF0"/>
    <w:rsid w:val="001F18C6"/>
    <w:rsid w:val="00203DDF"/>
    <w:rsid w:val="00211BEB"/>
    <w:rsid w:val="002226FD"/>
    <w:rsid w:val="002252E7"/>
    <w:rsid w:val="00246036"/>
    <w:rsid w:val="0024763B"/>
    <w:rsid w:val="00250845"/>
    <w:rsid w:val="00256390"/>
    <w:rsid w:val="002604E7"/>
    <w:rsid w:val="00270184"/>
    <w:rsid w:val="00276A97"/>
    <w:rsid w:val="00281D90"/>
    <w:rsid w:val="002858C9"/>
    <w:rsid w:val="00291F2E"/>
    <w:rsid w:val="00293E74"/>
    <w:rsid w:val="002D3955"/>
    <w:rsid w:val="002E4A2C"/>
    <w:rsid w:val="002E62CC"/>
    <w:rsid w:val="002E753D"/>
    <w:rsid w:val="002F44FF"/>
    <w:rsid w:val="00306703"/>
    <w:rsid w:val="003271BD"/>
    <w:rsid w:val="003320A6"/>
    <w:rsid w:val="003428B9"/>
    <w:rsid w:val="00351353"/>
    <w:rsid w:val="00355B96"/>
    <w:rsid w:val="00355F6C"/>
    <w:rsid w:val="0036409C"/>
    <w:rsid w:val="003656F5"/>
    <w:rsid w:val="00393E86"/>
    <w:rsid w:val="00395D00"/>
    <w:rsid w:val="0039796C"/>
    <w:rsid w:val="003A09D8"/>
    <w:rsid w:val="003A1339"/>
    <w:rsid w:val="003A62E1"/>
    <w:rsid w:val="003A744E"/>
    <w:rsid w:val="003B0859"/>
    <w:rsid w:val="003B25AC"/>
    <w:rsid w:val="003C1CA0"/>
    <w:rsid w:val="003C46EC"/>
    <w:rsid w:val="003C5ABE"/>
    <w:rsid w:val="003C75A4"/>
    <w:rsid w:val="003E0152"/>
    <w:rsid w:val="003E4272"/>
    <w:rsid w:val="003E661D"/>
    <w:rsid w:val="003E6EDC"/>
    <w:rsid w:val="003E72A9"/>
    <w:rsid w:val="003F5698"/>
    <w:rsid w:val="00400257"/>
    <w:rsid w:val="00406069"/>
    <w:rsid w:val="00407DD7"/>
    <w:rsid w:val="0041304F"/>
    <w:rsid w:val="00420A37"/>
    <w:rsid w:val="00423391"/>
    <w:rsid w:val="004316CF"/>
    <w:rsid w:val="00431D6F"/>
    <w:rsid w:val="0044493A"/>
    <w:rsid w:val="00447FDE"/>
    <w:rsid w:val="00451AB6"/>
    <w:rsid w:val="004552B4"/>
    <w:rsid w:val="00465837"/>
    <w:rsid w:val="00472514"/>
    <w:rsid w:val="00485C27"/>
    <w:rsid w:val="00486EF0"/>
    <w:rsid w:val="004916D8"/>
    <w:rsid w:val="00492899"/>
    <w:rsid w:val="004A0FA3"/>
    <w:rsid w:val="004B03CE"/>
    <w:rsid w:val="004C4AFC"/>
    <w:rsid w:val="004C5D81"/>
    <w:rsid w:val="004C5F42"/>
    <w:rsid w:val="004C625A"/>
    <w:rsid w:val="004D4014"/>
    <w:rsid w:val="004D43AD"/>
    <w:rsid w:val="004D6D13"/>
    <w:rsid w:val="004D707D"/>
    <w:rsid w:val="004D74D5"/>
    <w:rsid w:val="004E527F"/>
    <w:rsid w:val="004E76C7"/>
    <w:rsid w:val="004F0368"/>
    <w:rsid w:val="00500A1A"/>
    <w:rsid w:val="00501A83"/>
    <w:rsid w:val="00506A25"/>
    <w:rsid w:val="005079EE"/>
    <w:rsid w:val="00517773"/>
    <w:rsid w:val="0052232D"/>
    <w:rsid w:val="0052356B"/>
    <w:rsid w:val="005313DD"/>
    <w:rsid w:val="00541495"/>
    <w:rsid w:val="00550618"/>
    <w:rsid w:val="00567418"/>
    <w:rsid w:val="00570426"/>
    <w:rsid w:val="00574AF9"/>
    <w:rsid w:val="00582D34"/>
    <w:rsid w:val="00582F1C"/>
    <w:rsid w:val="00591E0A"/>
    <w:rsid w:val="005A27FC"/>
    <w:rsid w:val="005B3224"/>
    <w:rsid w:val="005D153F"/>
    <w:rsid w:val="005D1D78"/>
    <w:rsid w:val="005D2C65"/>
    <w:rsid w:val="005E356E"/>
    <w:rsid w:val="005E53B6"/>
    <w:rsid w:val="005F57C1"/>
    <w:rsid w:val="00601330"/>
    <w:rsid w:val="0061088D"/>
    <w:rsid w:val="00616D0B"/>
    <w:rsid w:val="006176FF"/>
    <w:rsid w:val="0062652B"/>
    <w:rsid w:val="006265F2"/>
    <w:rsid w:val="00630CA8"/>
    <w:rsid w:val="006329EE"/>
    <w:rsid w:val="006356EC"/>
    <w:rsid w:val="006368A6"/>
    <w:rsid w:val="00644B32"/>
    <w:rsid w:val="0065480B"/>
    <w:rsid w:val="006612F0"/>
    <w:rsid w:val="006754AB"/>
    <w:rsid w:val="006822CA"/>
    <w:rsid w:val="0069163C"/>
    <w:rsid w:val="006923C0"/>
    <w:rsid w:val="00692CB4"/>
    <w:rsid w:val="00697003"/>
    <w:rsid w:val="0069736E"/>
    <w:rsid w:val="006A0E04"/>
    <w:rsid w:val="006A2C69"/>
    <w:rsid w:val="006A6D88"/>
    <w:rsid w:val="006A7B3A"/>
    <w:rsid w:val="006B2D4D"/>
    <w:rsid w:val="006B4971"/>
    <w:rsid w:val="006B6EBF"/>
    <w:rsid w:val="006C0B18"/>
    <w:rsid w:val="006C339C"/>
    <w:rsid w:val="006D299A"/>
    <w:rsid w:val="006D2FE6"/>
    <w:rsid w:val="006D48A6"/>
    <w:rsid w:val="006E14B6"/>
    <w:rsid w:val="006F1F9B"/>
    <w:rsid w:val="006F5AD9"/>
    <w:rsid w:val="006F6750"/>
    <w:rsid w:val="00705D7F"/>
    <w:rsid w:val="0071757C"/>
    <w:rsid w:val="007249CE"/>
    <w:rsid w:val="00731008"/>
    <w:rsid w:val="0073570F"/>
    <w:rsid w:val="00737B51"/>
    <w:rsid w:val="0074353D"/>
    <w:rsid w:val="00745704"/>
    <w:rsid w:val="0074643B"/>
    <w:rsid w:val="007467A1"/>
    <w:rsid w:val="00746CF0"/>
    <w:rsid w:val="007471D9"/>
    <w:rsid w:val="00754328"/>
    <w:rsid w:val="00757687"/>
    <w:rsid w:val="00762C08"/>
    <w:rsid w:val="007739CC"/>
    <w:rsid w:val="00774F03"/>
    <w:rsid w:val="007861A1"/>
    <w:rsid w:val="007902C5"/>
    <w:rsid w:val="007914BA"/>
    <w:rsid w:val="0079338E"/>
    <w:rsid w:val="00795D05"/>
    <w:rsid w:val="007967AA"/>
    <w:rsid w:val="00796A6F"/>
    <w:rsid w:val="007A22A9"/>
    <w:rsid w:val="007A3825"/>
    <w:rsid w:val="007A62A5"/>
    <w:rsid w:val="007B2570"/>
    <w:rsid w:val="007B71F3"/>
    <w:rsid w:val="007C0D64"/>
    <w:rsid w:val="007D6275"/>
    <w:rsid w:val="007E1A42"/>
    <w:rsid w:val="007E1F19"/>
    <w:rsid w:val="007F2FA1"/>
    <w:rsid w:val="007F7B6E"/>
    <w:rsid w:val="0080545E"/>
    <w:rsid w:val="008056DF"/>
    <w:rsid w:val="00805EDF"/>
    <w:rsid w:val="00810517"/>
    <w:rsid w:val="00815D96"/>
    <w:rsid w:val="00822FB4"/>
    <w:rsid w:val="008416C7"/>
    <w:rsid w:val="00842E92"/>
    <w:rsid w:val="00846038"/>
    <w:rsid w:val="00847F92"/>
    <w:rsid w:val="00855DF4"/>
    <w:rsid w:val="00862D53"/>
    <w:rsid w:val="00867C1D"/>
    <w:rsid w:val="00880D1C"/>
    <w:rsid w:val="00883734"/>
    <w:rsid w:val="008B0B64"/>
    <w:rsid w:val="008B2B0B"/>
    <w:rsid w:val="008B43B7"/>
    <w:rsid w:val="008C4544"/>
    <w:rsid w:val="008E1A79"/>
    <w:rsid w:val="008E26D3"/>
    <w:rsid w:val="008E6D3B"/>
    <w:rsid w:val="008F0B24"/>
    <w:rsid w:val="008F2C4C"/>
    <w:rsid w:val="008F43A4"/>
    <w:rsid w:val="008F4C2C"/>
    <w:rsid w:val="008F65C1"/>
    <w:rsid w:val="00912415"/>
    <w:rsid w:val="0091440F"/>
    <w:rsid w:val="009200B4"/>
    <w:rsid w:val="00925C75"/>
    <w:rsid w:val="0093053C"/>
    <w:rsid w:val="0093056A"/>
    <w:rsid w:val="009334E4"/>
    <w:rsid w:val="00935714"/>
    <w:rsid w:val="009404C1"/>
    <w:rsid w:val="00943E13"/>
    <w:rsid w:val="0096184A"/>
    <w:rsid w:val="00961DF4"/>
    <w:rsid w:val="00980B11"/>
    <w:rsid w:val="00983360"/>
    <w:rsid w:val="00983C99"/>
    <w:rsid w:val="00987C95"/>
    <w:rsid w:val="0099327D"/>
    <w:rsid w:val="00997FE5"/>
    <w:rsid w:val="009A0751"/>
    <w:rsid w:val="009A3A41"/>
    <w:rsid w:val="009B4703"/>
    <w:rsid w:val="009B4763"/>
    <w:rsid w:val="009B4F1A"/>
    <w:rsid w:val="009C20E9"/>
    <w:rsid w:val="009D0339"/>
    <w:rsid w:val="009D367F"/>
    <w:rsid w:val="009D3692"/>
    <w:rsid w:val="009E4656"/>
    <w:rsid w:val="009E5206"/>
    <w:rsid w:val="009E5B5E"/>
    <w:rsid w:val="009F2549"/>
    <w:rsid w:val="009F3A26"/>
    <w:rsid w:val="009F69D6"/>
    <w:rsid w:val="00A026EF"/>
    <w:rsid w:val="00A07606"/>
    <w:rsid w:val="00A116D4"/>
    <w:rsid w:val="00A27AA8"/>
    <w:rsid w:val="00A27FAA"/>
    <w:rsid w:val="00A31966"/>
    <w:rsid w:val="00A31CC7"/>
    <w:rsid w:val="00A34A33"/>
    <w:rsid w:val="00A34D48"/>
    <w:rsid w:val="00A37689"/>
    <w:rsid w:val="00A3774A"/>
    <w:rsid w:val="00A45B76"/>
    <w:rsid w:val="00A72F29"/>
    <w:rsid w:val="00A83086"/>
    <w:rsid w:val="00A841F6"/>
    <w:rsid w:val="00A91632"/>
    <w:rsid w:val="00AA0BB9"/>
    <w:rsid w:val="00AA4B90"/>
    <w:rsid w:val="00AB2D08"/>
    <w:rsid w:val="00AB3E3C"/>
    <w:rsid w:val="00AB7849"/>
    <w:rsid w:val="00AC632C"/>
    <w:rsid w:val="00AD0FF7"/>
    <w:rsid w:val="00AD12D6"/>
    <w:rsid w:val="00AD1FFD"/>
    <w:rsid w:val="00AD54B9"/>
    <w:rsid w:val="00AE25AB"/>
    <w:rsid w:val="00AE3B10"/>
    <w:rsid w:val="00AE7519"/>
    <w:rsid w:val="00AF42F2"/>
    <w:rsid w:val="00B001BB"/>
    <w:rsid w:val="00B02E70"/>
    <w:rsid w:val="00B12A71"/>
    <w:rsid w:val="00B16CCC"/>
    <w:rsid w:val="00B23B72"/>
    <w:rsid w:val="00B24123"/>
    <w:rsid w:val="00B3212E"/>
    <w:rsid w:val="00B35EB2"/>
    <w:rsid w:val="00B36D81"/>
    <w:rsid w:val="00B4260B"/>
    <w:rsid w:val="00B502D9"/>
    <w:rsid w:val="00B548EB"/>
    <w:rsid w:val="00B62E62"/>
    <w:rsid w:val="00B639EF"/>
    <w:rsid w:val="00B642EA"/>
    <w:rsid w:val="00B704F4"/>
    <w:rsid w:val="00B71C54"/>
    <w:rsid w:val="00B9210F"/>
    <w:rsid w:val="00B95FD0"/>
    <w:rsid w:val="00B96BB5"/>
    <w:rsid w:val="00B976AA"/>
    <w:rsid w:val="00BA0C67"/>
    <w:rsid w:val="00BA1E26"/>
    <w:rsid w:val="00BA32BA"/>
    <w:rsid w:val="00BB0E70"/>
    <w:rsid w:val="00BB26E5"/>
    <w:rsid w:val="00BB2881"/>
    <w:rsid w:val="00BB642D"/>
    <w:rsid w:val="00BC4D98"/>
    <w:rsid w:val="00BD2C8E"/>
    <w:rsid w:val="00BD75A3"/>
    <w:rsid w:val="00BE2C61"/>
    <w:rsid w:val="00BE44FD"/>
    <w:rsid w:val="00BF20A3"/>
    <w:rsid w:val="00C057D3"/>
    <w:rsid w:val="00C06394"/>
    <w:rsid w:val="00C12E27"/>
    <w:rsid w:val="00C20C7C"/>
    <w:rsid w:val="00C20EFD"/>
    <w:rsid w:val="00C36EB1"/>
    <w:rsid w:val="00C3793C"/>
    <w:rsid w:val="00C47BE6"/>
    <w:rsid w:val="00C51A1F"/>
    <w:rsid w:val="00C57C8E"/>
    <w:rsid w:val="00C62EB2"/>
    <w:rsid w:val="00C63152"/>
    <w:rsid w:val="00C6498E"/>
    <w:rsid w:val="00C6797B"/>
    <w:rsid w:val="00C722A4"/>
    <w:rsid w:val="00C758F1"/>
    <w:rsid w:val="00C759C7"/>
    <w:rsid w:val="00C7794E"/>
    <w:rsid w:val="00C85F66"/>
    <w:rsid w:val="00C86E9F"/>
    <w:rsid w:val="00CA135E"/>
    <w:rsid w:val="00CA2E46"/>
    <w:rsid w:val="00CA31CC"/>
    <w:rsid w:val="00CB1FAC"/>
    <w:rsid w:val="00CB7300"/>
    <w:rsid w:val="00CC1E59"/>
    <w:rsid w:val="00CC3422"/>
    <w:rsid w:val="00CF050C"/>
    <w:rsid w:val="00CF3A68"/>
    <w:rsid w:val="00CF3C96"/>
    <w:rsid w:val="00CF76FC"/>
    <w:rsid w:val="00D041DD"/>
    <w:rsid w:val="00D13686"/>
    <w:rsid w:val="00D208E8"/>
    <w:rsid w:val="00D41356"/>
    <w:rsid w:val="00D46DBC"/>
    <w:rsid w:val="00D51A88"/>
    <w:rsid w:val="00D74DB9"/>
    <w:rsid w:val="00D82FBC"/>
    <w:rsid w:val="00D852CA"/>
    <w:rsid w:val="00D86CC5"/>
    <w:rsid w:val="00D91652"/>
    <w:rsid w:val="00D950B2"/>
    <w:rsid w:val="00DA41FE"/>
    <w:rsid w:val="00DA5D1F"/>
    <w:rsid w:val="00DB1D1C"/>
    <w:rsid w:val="00DB2E8C"/>
    <w:rsid w:val="00DC79F5"/>
    <w:rsid w:val="00DD3F72"/>
    <w:rsid w:val="00DD5EA2"/>
    <w:rsid w:val="00DD776D"/>
    <w:rsid w:val="00DE07D9"/>
    <w:rsid w:val="00DF2A99"/>
    <w:rsid w:val="00DF4BBB"/>
    <w:rsid w:val="00E02F49"/>
    <w:rsid w:val="00E102AF"/>
    <w:rsid w:val="00E14FBD"/>
    <w:rsid w:val="00E15A29"/>
    <w:rsid w:val="00E320BC"/>
    <w:rsid w:val="00E3565C"/>
    <w:rsid w:val="00E37050"/>
    <w:rsid w:val="00E373DC"/>
    <w:rsid w:val="00E4559C"/>
    <w:rsid w:val="00E63D01"/>
    <w:rsid w:val="00E74AA2"/>
    <w:rsid w:val="00E759F7"/>
    <w:rsid w:val="00E76118"/>
    <w:rsid w:val="00E81769"/>
    <w:rsid w:val="00E92E3B"/>
    <w:rsid w:val="00EA1998"/>
    <w:rsid w:val="00EA5205"/>
    <w:rsid w:val="00EA708B"/>
    <w:rsid w:val="00EB4B58"/>
    <w:rsid w:val="00EB7653"/>
    <w:rsid w:val="00EC1992"/>
    <w:rsid w:val="00EC2207"/>
    <w:rsid w:val="00EC2D17"/>
    <w:rsid w:val="00EC5FE1"/>
    <w:rsid w:val="00EC7FD3"/>
    <w:rsid w:val="00ED2B66"/>
    <w:rsid w:val="00ED5EBE"/>
    <w:rsid w:val="00EE3377"/>
    <w:rsid w:val="00EF027E"/>
    <w:rsid w:val="00EF5808"/>
    <w:rsid w:val="00F13CC1"/>
    <w:rsid w:val="00F21080"/>
    <w:rsid w:val="00F2462B"/>
    <w:rsid w:val="00F318B5"/>
    <w:rsid w:val="00F43E6C"/>
    <w:rsid w:val="00F56E9E"/>
    <w:rsid w:val="00F60B49"/>
    <w:rsid w:val="00F64CD0"/>
    <w:rsid w:val="00F679C7"/>
    <w:rsid w:val="00F73F74"/>
    <w:rsid w:val="00F772F1"/>
    <w:rsid w:val="00F77438"/>
    <w:rsid w:val="00F80EE2"/>
    <w:rsid w:val="00F90DB6"/>
    <w:rsid w:val="00F9547B"/>
    <w:rsid w:val="00F97821"/>
    <w:rsid w:val="00FA3BD0"/>
    <w:rsid w:val="00FA436E"/>
    <w:rsid w:val="00FA4DCF"/>
    <w:rsid w:val="00FB26D1"/>
    <w:rsid w:val="00FB49ED"/>
    <w:rsid w:val="00FB5B8C"/>
    <w:rsid w:val="00FB7702"/>
    <w:rsid w:val="00FC593F"/>
    <w:rsid w:val="00FC7314"/>
    <w:rsid w:val="00FC7B2D"/>
    <w:rsid w:val="00FD057E"/>
    <w:rsid w:val="00FE2A93"/>
    <w:rsid w:val="00FE495B"/>
    <w:rsid w:val="00FE6D6D"/>
    <w:rsid w:val="00FF3D62"/>
    <w:rsid w:val="00FF5E1C"/>
    <w:rsid w:val="00FF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5F00E28A"/>
  <w15:docId w15:val="{12347500-C1EE-4250-91F6-35BEE379D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center" w:pos="7200"/>
      </w:tabs>
      <w:suppressAutoHyphens/>
      <w:jc w:val="center"/>
      <w:outlineLvl w:val="0"/>
    </w:pPr>
    <w:rPr>
      <w:rFonts w:ascii="Arial" w:hAnsi="Arial" w:cs="Arial"/>
      <w:b/>
      <w:bCs/>
      <w:i/>
      <w:iCs/>
      <w:spacing w:val="-2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-720"/>
        <w:tab w:val="left" w:pos="0"/>
        <w:tab w:val="left" w:pos="576"/>
        <w:tab w:val="left" w:pos="720"/>
      </w:tabs>
      <w:suppressAutoHyphens/>
      <w:spacing w:line="360" w:lineRule="auto"/>
      <w:jc w:val="both"/>
      <w:outlineLvl w:val="1"/>
    </w:pPr>
    <w:rPr>
      <w:rFonts w:ascii="Arial" w:hAnsi="Arial" w:cs="Arial"/>
      <w:b/>
      <w:bCs/>
      <w:spacing w:val="-3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8460"/>
      </w:tabs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numId w:val="1"/>
      </w:numPr>
      <w:tabs>
        <w:tab w:val="left" w:pos="-1440"/>
        <w:tab w:val="left" w:pos="-960"/>
        <w:tab w:val="left" w:pos="-480"/>
        <w:tab w:val="left" w:pos="0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  <w:tab w:val="left" w:pos="4800"/>
        <w:tab w:val="left" w:pos="5280"/>
        <w:tab w:val="left" w:pos="5760"/>
        <w:tab w:val="left" w:pos="6240"/>
        <w:tab w:val="left" w:pos="6720"/>
        <w:tab w:val="left" w:pos="7200"/>
        <w:tab w:val="left" w:pos="7680"/>
        <w:tab w:val="left" w:pos="8160"/>
        <w:tab w:val="left" w:pos="8640"/>
        <w:tab w:val="left" w:pos="9120"/>
      </w:tabs>
      <w:suppressAutoHyphens/>
      <w:spacing w:line="360" w:lineRule="auto"/>
      <w:jc w:val="both"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tabs>
        <w:tab w:val="left" w:pos="-720"/>
        <w:tab w:val="left" w:pos="0"/>
        <w:tab w:val="left" w:pos="576"/>
        <w:tab w:val="left" w:pos="720"/>
      </w:tabs>
      <w:suppressAutoHyphens/>
      <w:outlineLvl w:val="4"/>
    </w:pPr>
    <w:rPr>
      <w:rFonts w:ascii="Arial" w:hAnsi="Arial" w:cs="Arial"/>
      <w:b/>
      <w:bCs/>
      <w:spacing w:val="-3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tabs>
        <w:tab w:val="center" w:pos="7200"/>
      </w:tabs>
      <w:suppressAutoHyphens/>
      <w:jc w:val="center"/>
      <w:outlineLvl w:val="5"/>
    </w:pPr>
    <w:rPr>
      <w:rFonts w:ascii="Bookman Old Style" w:hAnsi="Bookman Old Style" w:cs="Bookman Old Style"/>
      <w:b/>
      <w:bCs/>
      <w:i/>
      <w:iCs/>
      <w:spacing w:val="-5"/>
      <w:sz w:val="36"/>
      <w:szCs w:val="3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pPr>
      <w:keepNext/>
      <w:tabs>
        <w:tab w:val="center" w:pos="4860"/>
      </w:tabs>
      <w:suppressAutoHyphens/>
      <w:jc w:val="center"/>
      <w:outlineLvl w:val="6"/>
    </w:pPr>
    <w:rPr>
      <w:rFonts w:ascii="Arial" w:hAnsi="Arial" w:cs="Arial"/>
      <w:b/>
      <w:bCs/>
      <w:spacing w:val="-3"/>
      <w:sz w:val="28"/>
      <w:szCs w:val="28"/>
    </w:rPr>
  </w:style>
  <w:style w:type="paragraph" w:styleId="Heading8">
    <w:name w:val="heading 8"/>
    <w:basedOn w:val="Normal"/>
    <w:next w:val="Normal"/>
    <w:link w:val="Heading8Char"/>
    <w:uiPriority w:val="99"/>
    <w:qFormat/>
    <w:pPr>
      <w:keepNext/>
      <w:tabs>
        <w:tab w:val="left" w:pos="450"/>
        <w:tab w:val="center" w:pos="7200"/>
      </w:tabs>
      <w:suppressAutoHyphens/>
      <w:ind w:left="450"/>
      <w:jc w:val="center"/>
      <w:outlineLvl w:val="7"/>
    </w:pPr>
    <w:rPr>
      <w:rFonts w:ascii="Arial" w:hAnsi="Arial" w:cs="Arial"/>
      <w:b/>
      <w:bCs/>
      <w:spacing w:val="-2"/>
      <w:sz w:val="36"/>
      <w:szCs w:val="36"/>
    </w:rPr>
  </w:style>
  <w:style w:type="paragraph" w:styleId="Heading9">
    <w:name w:val="heading 9"/>
    <w:basedOn w:val="Normal"/>
    <w:next w:val="Normal"/>
    <w:link w:val="Heading9Char"/>
    <w:uiPriority w:val="99"/>
    <w:qFormat/>
    <w:pPr>
      <w:keepNext/>
      <w:tabs>
        <w:tab w:val="left" w:pos="450"/>
      </w:tabs>
      <w:ind w:left="450"/>
      <w:jc w:val="center"/>
      <w:outlineLvl w:val="8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locked/>
    <w:rPr>
      <w:rFonts w:ascii="Arial" w:hAnsi="Arial" w:cs="Arial"/>
      <w:b/>
      <w:bCs/>
    </w:rPr>
  </w:style>
  <w:style w:type="character" w:customStyle="1" w:styleId="Heading5Char">
    <w:name w:val="Heading 5 Char"/>
    <w:link w:val="Heading5"/>
    <w:uiPriority w:val="9"/>
    <w:locked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locked/>
    <w:rPr>
      <w:rFonts w:cs="Times New Roman"/>
      <w:b/>
      <w:bCs/>
    </w:rPr>
  </w:style>
  <w:style w:type="character" w:customStyle="1" w:styleId="Heading7Char">
    <w:name w:val="Heading 7 Char"/>
    <w:link w:val="Heading7"/>
    <w:uiPriority w:val="9"/>
    <w:semiHidden/>
    <w:locked/>
    <w:rPr>
      <w:rFonts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locked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locked/>
    <w:rPr>
      <w:rFonts w:ascii="Cambria" w:hAnsi="Cambria"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uiPriority w:val="99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1440"/>
        <w:tab w:val="left" w:pos="-960"/>
        <w:tab w:val="left" w:pos="-480"/>
        <w:tab w:val="left" w:pos="0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  <w:tab w:val="left" w:pos="4800"/>
        <w:tab w:val="left" w:pos="5280"/>
        <w:tab w:val="left" w:pos="5760"/>
        <w:tab w:val="left" w:pos="6240"/>
        <w:tab w:val="left" w:pos="6720"/>
        <w:tab w:val="left" w:pos="7200"/>
        <w:tab w:val="left" w:pos="7680"/>
        <w:tab w:val="left" w:pos="8160"/>
        <w:tab w:val="left" w:pos="8640"/>
        <w:tab w:val="left" w:pos="9120"/>
      </w:tabs>
      <w:suppressAutoHyphens/>
      <w:spacing w:line="360" w:lineRule="auto"/>
      <w:jc w:val="both"/>
    </w:pPr>
    <w:rPr>
      <w:rFonts w:ascii="Arial" w:hAnsi="Arial" w:cs="Arial"/>
      <w:b/>
      <w:bCs/>
      <w:spacing w:val="-3"/>
      <w:sz w:val="24"/>
      <w:szCs w:val="24"/>
    </w:rPr>
  </w:style>
  <w:style w:type="character" w:customStyle="1" w:styleId="BodyTextChar">
    <w:name w:val="Body Text Char"/>
    <w:link w:val="BodyText"/>
    <w:uiPriority w:val="99"/>
    <w:locked/>
    <w:rPr>
      <w:rFonts w:ascii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pPr>
      <w:tabs>
        <w:tab w:val="left" w:pos="-720"/>
        <w:tab w:val="left" w:pos="0"/>
        <w:tab w:val="left" w:pos="576"/>
        <w:tab w:val="left" w:pos="720"/>
        <w:tab w:val="left" w:pos="5310"/>
      </w:tabs>
      <w:suppressAutoHyphens/>
      <w:spacing w:line="360" w:lineRule="auto"/>
      <w:jc w:val="both"/>
    </w:pPr>
    <w:rPr>
      <w:rFonts w:ascii="Arial" w:hAnsi="Arial" w:cs="Arial"/>
      <w:spacing w:val="-2"/>
    </w:rPr>
  </w:style>
  <w:style w:type="character" w:customStyle="1" w:styleId="BodyText2Char">
    <w:name w:val="Body Text 2 Char"/>
    <w:link w:val="BodyText2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-1440"/>
        <w:tab w:val="left" w:pos="-960"/>
        <w:tab w:val="left" w:pos="-480"/>
        <w:tab w:val="left" w:pos="0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  <w:tab w:val="left" w:pos="4800"/>
        <w:tab w:val="left" w:pos="5280"/>
        <w:tab w:val="left" w:pos="5760"/>
        <w:tab w:val="left" w:pos="6240"/>
        <w:tab w:val="left" w:pos="6720"/>
        <w:tab w:val="left" w:pos="7200"/>
        <w:tab w:val="left" w:pos="7680"/>
        <w:tab w:val="left" w:pos="8160"/>
        <w:tab w:val="left" w:pos="8640"/>
        <w:tab w:val="left" w:pos="9120"/>
      </w:tabs>
      <w:suppressAutoHyphens/>
      <w:ind w:left="475" w:hanging="475"/>
      <w:jc w:val="both"/>
    </w:pPr>
    <w:rPr>
      <w:rFonts w:ascii="Arial" w:hAnsi="Arial" w:cs="Arial"/>
      <w:b/>
      <w:bCs/>
      <w:spacing w:val="-3"/>
    </w:rPr>
  </w:style>
  <w:style w:type="character" w:customStyle="1" w:styleId="BodyTextIndent2Char">
    <w:name w:val="Body Text Indent 2 Char"/>
    <w:link w:val="BodyTextIndent2"/>
    <w:uiPriority w:val="99"/>
    <w:semiHidden/>
    <w:locked/>
    <w:rPr>
      <w:rFonts w:ascii="Times New Roman" w:hAnsi="Times New Roman" w:cs="Times New Roman"/>
      <w:sz w:val="20"/>
      <w:szCs w:val="20"/>
    </w:rPr>
  </w:style>
  <w:style w:type="paragraph" w:styleId="Title">
    <w:name w:val="Title"/>
    <w:basedOn w:val="Normal"/>
    <w:link w:val="TitleChar"/>
    <w:uiPriority w:val="99"/>
    <w:qFormat/>
    <w:pPr>
      <w:tabs>
        <w:tab w:val="right" w:pos="10080"/>
      </w:tabs>
      <w:suppressAutoHyphens/>
      <w:jc w:val="center"/>
    </w:pPr>
    <w:rPr>
      <w:rFonts w:ascii="Arial" w:hAnsi="Arial" w:cs="Arial"/>
      <w:b/>
      <w:bCs/>
      <w:spacing w:val="-3"/>
    </w:rPr>
  </w:style>
  <w:style w:type="character" w:customStyle="1" w:styleId="TitleChar">
    <w:name w:val="Title Char"/>
    <w:link w:val="Title"/>
    <w:uiPriority w:val="99"/>
    <w:locked/>
    <w:rPr>
      <w:rFonts w:ascii="Cambria" w:hAnsi="Cambria" w:cs="Times New Roman"/>
      <w:b/>
      <w:bCs/>
      <w:kern w:val="28"/>
      <w:sz w:val="32"/>
      <w:szCs w:val="32"/>
    </w:rPr>
  </w:style>
  <w:style w:type="paragraph" w:styleId="CommentText">
    <w:name w:val="annotation text"/>
    <w:basedOn w:val="Normal"/>
    <w:link w:val="CommentTextChar"/>
    <w:uiPriority w:val="99"/>
  </w:style>
  <w:style w:type="character" w:customStyle="1" w:styleId="CommentTextChar">
    <w:name w:val="Comment Text Char"/>
    <w:link w:val="CommentText"/>
    <w:uiPriority w:val="99"/>
    <w:locked/>
    <w:rPr>
      <w:rFonts w:ascii="Times New Roman" w:hAnsi="Times New Roman" w:cs="Times New Roman"/>
      <w:sz w:val="20"/>
      <w:szCs w:val="20"/>
    </w:rPr>
  </w:style>
  <w:style w:type="character" w:styleId="Hyperlink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BlockText">
    <w:name w:val="Block Text"/>
    <w:basedOn w:val="Normal"/>
    <w:uiPriority w:val="99"/>
    <w:pPr>
      <w:tabs>
        <w:tab w:val="left" w:pos="-720"/>
        <w:tab w:val="left" w:pos="0"/>
        <w:tab w:val="left" w:pos="576"/>
        <w:tab w:val="left" w:pos="720"/>
      </w:tabs>
      <w:suppressAutoHyphens/>
      <w:ind w:left="432" w:right="432"/>
      <w:jc w:val="both"/>
    </w:pPr>
    <w:rPr>
      <w:rFonts w:ascii="Bookman Old Style" w:hAnsi="Bookman Old Style" w:cs="Bookman Old Style"/>
      <w:i/>
      <w:iCs/>
      <w:spacing w:val="-3"/>
    </w:rPr>
  </w:style>
  <w:style w:type="paragraph" w:styleId="BodyTextIndent3">
    <w:name w:val="Body Text Indent 3"/>
    <w:basedOn w:val="Normal"/>
    <w:link w:val="BodyTextIndent3Char"/>
    <w:uiPriority w:val="99"/>
    <w:pPr>
      <w:tabs>
        <w:tab w:val="left" w:pos="-1440"/>
        <w:tab w:val="left" w:pos="-960"/>
        <w:tab w:val="left" w:pos="-480"/>
        <w:tab w:val="left" w:pos="0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  <w:tab w:val="left" w:pos="4800"/>
        <w:tab w:val="left" w:pos="5280"/>
        <w:tab w:val="left" w:pos="5760"/>
        <w:tab w:val="left" w:pos="6240"/>
        <w:tab w:val="left" w:pos="6720"/>
        <w:tab w:val="left" w:pos="7200"/>
        <w:tab w:val="left" w:pos="7680"/>
        <w:tab w:val="left" w:pos="8160"/>
        <w:tab w:val="left" w:pos="8640"/>
        <w:tab w:val="left" w:pos="9120"/>
      </w:tabs>
      <w:suppressAutoHyphens/>
      <w:spacing w:line="360" w:lineRule="auto"/>
      <w:ind w:left="630" w:hanging="630"/>
      <w:jc w:val="both"/>
    </w:pPr>
    <w:rPr>
      <w:rFonts w:ascii="Arial" w:hAnsi="Arial" w:cs="Arial"/>
      <w:spacing w:val="-3"/>
    </w:rPr>
  </w:style>
  <w:style w:type="character" w:customStyle="1" w:styleId="BodyTextIndent3Char">
    <w:name w:val="Body Text Indent 3 Char"/>
    <w:link w:val="BodyTextIndent3"/>
    <w:uiPriority w:val="99"/>
    <w:semiHidden/>
    <w:locked/>
    <w:rPr>
      <w:rFonts w:ascii="Times New Roman" w:hAnsi="Times New Roman" w:cs="Times New Roman"/>
      <w:sz w:val="16"/>
      <w:szCs w:val="16"/>
    </w:rPr>
  </w:style>
  <w:style w:type="character" w:styleId="FollowedHyperlink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paragraph" w:styleId="NormalWeb">
    <w:name w:val="Normal (Web)"/>
    <w:basedOn w:val="Normal"/>
    <w:uiPriority w:val="9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paragraph" w:styleId="Caption">
    <w:name w:val="caption"/>
    <w:basedOn w:val="Normal"/>
    <w:next w:val="Normal"/>
    <w:uiPriority w:val="99"/>
    <w:qFormat/>
    <w:pPr>
      <w:tabs>
        <w:tab w:val="left" w:pos="8460"/>
      </w:tabs>
    </w:pPr>
    <w:rPr>
      <w:b/>
      <w:bCs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A09C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locked/>
    <w:rsid w:val="000A09C7"/>
    <w:rPr>
      <w:rFonts w:ascii="Times New Roman" w:hAnsi="Times New Roman" w:cs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6B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96B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0339"/>
    <w:pPr>
      <w:ind w:left="720"/>
      <w:contextualSpacing/>
    </w:pPr>
  </w:style>
  <w:style w:type="table" w:styleId="TableGrid">
    <w:name w:val="Table Grid"/>
    <w:basedOn w:val="TableNormal"/>
    <w:rsid w:val="004D7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Normal"/>
    <w:semiHidden/>
    <w:unhideWhenUsed/>
    <w:rsid w:val="00CF050C"/>
    <w:pPr>
      <w:numPr>
        <w:numId w:val="36"/>
      </w:numPr>
      <w:autoSpaceDE/>
      <w:autoSpaceDN/>
      <w:snapToGrid w:val="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0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A7C145-D378-43D5-938F-80DE9567B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Section 4</vt:lpstr>
    </vt:vector>
  </TitlesOfParts>
  <Company>Texas Nurses Association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Section 4</dc:title>
  <dc:creator>Donna McCulloch</dc:creator>
  <cp:lastModifiedBy>Talia Milan</cp:lastModifiedBy>
  <cp:revision>2</cp:revision>
  <cp:lastPrinted>2015-02-10T16:19:00Z</cp:lastPrinted>
  <dcterms:created xsi:type="dcterms:W3CDTF">2022-05-02T21:18:00Z</dcterms:created>
  <dcterms:modified xsi:type="dcterms:W3CDTF">2022-05-02T21:18:00Z</dcterms:modified>
</cp:coreProperties>
</file>